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5998A" w14:textId="4DA533D9" w:rsidR="00981368" w:rsidRDefault="00981368" w:rsidP="00BC5104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 w14:anchorId="2BE4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8" o:title=""/>
          </v:shape>
          <o:OLEObject Type="Embed" ProgID="MSPhotoEd.3" ShapeID="_x0000_i1025" DrawAspect="Content" ObjectID="_1629623008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14:paraId="0620025F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14:paraId="1507A289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14:paraId="3DBACBD8" w14:textId="54418244" w:rsidR="00BC5104" w:rsidRPr="005B10CD" w:rsidRDefault="00981368" w:rsidP="005A5F5C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ednesday,</w:t>
      </w:r>
      <w:r w:rsidR="005B10CD">
        <w:rPr>
          <w:rFonts w:ascii="Book Antiqua" w:hAnsi="Book Antiqua" w:cs="Book Antiqua"/>
          <w:b/>
          <w:bCs/>
          <w:sz w:val="22"/>
          <w:szCs w:val="22"/>
        </w:rPr>
        <w:t xml:space="preserve"> August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proofErr w:type="gramStart"/>
      <w:r w:rsidR="005B10CD">
        <w:rPr>
          <w:rFonts w:ascii="Book Antiqua" w:hAnsi="Book Antiqua" w:cs="Book Antiqua"/>
          <w:b/>
          <w:bCs/>
          <w:sz w:val="22"/>
          <w:szCs w:val="22"/>
        </w:rPr>
        <w:t>21</w:t>
      </w:r>
      <w:r w:rsidR="00857C86">
        <w:rPr>
          <w:rFonts w:ascii="Book Antiqua" w:hAnsi="Book Antiqua" w:cs="Book Antiqua"/>
          <w:b/>
          <w:bCs/>
          <w:sz w:val="22"/>
          <w:szCs w:val="22"/>
        </w:rPr>
        <w:t xml:space="preserve">,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b/>
          <w:bCs/>
          <w:sz w:val="22"/>
          <w:szCs w:val="22"/>
        </w:rPr>
        <w:t>9</w:t>
      </w:r>
      <w:proofErr w:type="gramEnd"/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14:paraId="43B78C95" w14:textId="33BEDBE5" w:rsidR="005B10CD" w:rsidRPr="005A5F5C" w:rsidRDefault="005B10CD" w:rsidP="005A5F5C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WATERWAYS COMMITTEE MINUTES 8/21/2019</w:t>
      </w:r>
    </w:p>
    <w:p w14:paraId="7398FEBA" w14:textId="77777777" w:rsidR="005B10CD" w:rsidRPr="005B10CD" w:rsidRDefault="005B10CD" w:rsidP="005B10CD">
      <w:pPr>
        <w:spacing w:line="360" w:lineRule="auto"/>
        <w:rPr>
          <w:sz w:val="24"/>
          <w:szCs w:val="24"/>
        </w:rPr>
      </w:pPr>
      <w:r w:rsidRPr="005B10CD">
        <w:rPr>
          <w:b/>
          <w:sz w:val="24"/>
          <w:szCs w:val="24"/>
          <w:u w:val="single"/>
        </w:rPr>
        <w:t>Call to Order</w:t>
      </w:r>
      <w:r w:rsidRPr="005B10CD">
        <w:rPr>
          <w:b/>
          <w:sz w:val="24"/>
          <w:szCs w:val="24"/>
        </w:rPr>
        <w:t xml:space="preserve">: </w:t>
      </w:r>
      <w:r w:rsidRPr="005B10CD">
        <w:rPr>
          <w:sz w:val="24"/>
          <w:szCs w:val="24"/>
        </w:rPr>
        <w:t xml:space="preserve">6:00pm  </w:t>
      </w:r>
    </w:p>
    <w:p w14:paraId="4F71142A" w14:textId="77777777" w:rsidR="005B10CD" w:rsidRPr="005B10CD" w:rsidRDefault="005B10CD" w:rsidP="005B10CD">
      <w:pPr>
        <w:spacing w:line="360" w:lineRule="auto"/>
        <w:rPr>
          <w:sz w:val="24"/>
          <w:szCs w:val="24"/>
        </w:rPr>
      </w:pPr>
      <w:r w:rsidRPr="005B10CD">
        <w:rPr>
          <w:b/>
          <w:sz w:val="24"/>
          <w:szCs w:val="24"/>
        </w:rPr>
        <w:t>Members Present:</w:t>
      </w:r>
      <w:r w:rsidRPr="005B10CD">
        <w:rPr>
          <w:sz w:val="24"/>
          <w:szCs w:val="24"/>
        </w:rPr>
        <w:t xml:space="preserve"> Matt Hart, Chairman; Mort Terry, Vice Chairman; Roger Peterson; Steve Root; Tom Themistos; Jay Walpole; </w:t>
      </w:r>
    </w:p>
    <w:p w14:paraId="401F6CFE" w14:textId="77777777" w:rsidR="005B10CD" w:rsidRPr="005B10CD" w:rsidRDefault="005B10CD" w:rsidP="005B10CD">
      <w:pPr>
        <w:spacing w:line="360" w:lineRule="auto"/>
        <w:rPr>
          <w:sz w:val="24"/>
          <w:szCs w:val="24"/>
        </w:rPr>
      </w:pPr>
      <w:r w:rsidRPr="005B10CD">
        <w:rPr>
          <w:b/>
          <w:sz w:val="24"/>
          <w:szCs w:val="24"/>
        </w:rPr>
        <w:t>Members Absent</w:t>
      </w:r>
      <w:r w:rsidRPr="005B10CD">
        <w:rPr>
          <w:sz w:val="24"/>
          <w:szCs w:val="24"/>
        </w:rPr>
        <w:t>:  Dan Casey; Joe Johnson; Dan Hall;</w:t>
      </w:r>
    </w:p>
    <w:p w14:paraId="30EDD81C" w14:textId="0F95EBD7" w:rsidR="005B10CD" w:rsidRPr="005B10CD" w:rsidRDefault="005B10CD" w:rsidP="005B10CD">
      <w:pPr>
        <w:spacing w:line="360" w:lineRule="auto"/>
        <w:rPr>
          <w:sz w:val="24"/>
          <w:szCs w:val="24"/>
        </w:rPr>
      </w:pPr>
      <w:r w:rsidRPr="005B10CD">
        <w:rPr>
          <w:b/>
          <w:sz w:val="24"/>
          <w:szCs w:val="24"/>
        </w:rPr>
        <w:t xml:space="preserve">Others Present: </w:t>
      </w:r>
      <w:r w:rsidRPr="005B10CD">
        <w:rPr>
          <w:sz w:val="24"/>
          <w:szCs w:val="24"/>
        </w:rPr>
        <w:t xml:space="preserve"> John Rendon, Harbormaster; Heinz Proft, Natural Resources Director; Mark Burgess, Shorefront Consulting; Fred Clancy, Guest; Barbara </w:t>
      </w:r>
      <w:proofErr w:type="spellStart"/>
      <w:r w:rsidRPr="005B10CD">
        <w:rPr>
          <w:sz w:val="24"/>
          <w:szCs w:val="24"/>
        </w:rPr>
        <w:t>Thall</w:t>
      </w:r>
      <w:proofErr w:type="spellEnd"/>
      <w:r w:rsidRPr="005B10CD">
        <w:rPr>
          <w:sz w:val="24"/>
          <w:szCs w:val="24"/>
        </w:rPr>
        <w:t>, Guest</w:t>
      </w:r>
    </w:p>
    <w:p w14:paraId="794D500F" w14:textId="78D22E8C" w:rsidR="005B10CD" w:rsidRPr="005B10CD" w:rsidRDefault="005B10CD" w:rsidP="005B10CD">
      <w:pPr>
        <w:spacing w:line="360" w:lineRule="auto"/>
        <w:rPr>
          <w:sz w:val="24"/>
          <w:szCs w:val="24"/>
        </w:rPr>
      </w:pPr>
      <w:r w:rsidRPr="005B10CD">
        <w:rPr>
          <w:b/>
          <w:sz w:val="24"/>
          <w:szCs w:val="24"/>
          <w:u w:val="single"/>
        </w:rPr>
        <w:t>MINUTES:</w:t>
      </w:r>
      <w:r w:rsidRPr="005B10CD">
        <w:rPr>
          <w:sz w:val="24"/>
          <w:szCs w:val="24"/>
        </w:rPr>
        <w:t xml:space="preserve">  Voting for June 19, 2019 WWC minutes will take place at the next meeting.</w:t>
      </w:r>
    </w:p>
    <w:p w14:paraId="17D3EFD5" w14:textId="31F775EE" w:rsidR="005A5F5C" w:rsidRDefault="005B10CD" w:rsidP="005A5F5C">
      <w:pPr>
        <w:spacing w:line="360" w:lineRule="auto"/>
        <w:rPr>
          <w:sz w:val="17"/>
          <w:szCs w:val="17"/>
        </w:rPr>
      </w:pPr>
      <w:r w:rsidRPr="005B10CD">
        <w:rPr>
          <w:b/>
          <w:sz w:val="24"/>
          <w:szCs w:val="24"/>
          <w:u w:val="single"/>
        </w:rPr>
        <w:t>FINANCIAL REPORT YTD &amp; MONTHLY:</w:t>
      </w:r>
      <w:r w:rsidR="005A5F5C">
        <w:rPr>
          <w:rFonts w:ascii="Arial" w:eastAsiaTheme="minorEastAsia" w:hAnsi="Arial" w:cs="Arial"/>
          <w:sz w:val="24"/>
          <w:szCs w:val="24"/>
        </w:rPr>
        <w:t xml:space="preserve"> </w:t>
      </w:r>
      <w:r w:rsidR="005A5F5C">
        <w:rPr>
          <w:sz w:val="24"/>
          <w:szCs w:val="24"/>
        </w:rPr>
        <w:t xml:space="preserve"> </w:t>
      </w:r>
      <w:r w:rsidRPr="005B10CD">
        <w:rPr>
          <w:sz w:val="24"/>
          <w:szCs w:val="24"/>
        </w:rPr>
        <w:t xml:space="preserve"> 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2"/>
        <w:gridCol w:w="2338"/>
        <w:gridCol w:w="230"/>
        <w:gridCol w:w="312"/>
        <w:gridCol w:w="1354"/>
        <w:gridCol w:w="187"/>
        <w:gridCol w:w="1522"/>
        <w:gridCol w:w="273"/>
        <w:gridCol w:w="1301"/>
        <w:gridCol w:w="279"/>
        <w:gridCol w:w="916"/>
        <w:gridCol w:w="408"/>
      </w:tblGrid>
      <w:tr w:rsidR="005A5F5C" w14:paraId="4946967A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3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7CF2" w14:textId="77777777" w:rsidR="005A5F5C" w:rsidRDefault="005A5F5C" w:rsidP="007854D5">
            <w:pPr>
              <w:pStyle w:val="Style"/>
              <w:jc w:val="center"/>
              <w:rPr>
                <w:sz w:val="17"/>
                <w:szCs w:val="17"/>
              </w:rPr>
            </w:pP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A1D18" w14:textId="77777777" w:rsidR="005A5F5C" w:rsidRDefault="005A5F5C" w:rsidP="007854D5">
            <w:pPr>
              <w:pStyle w:val="Style"/>
              <w:ind w:left="48"/>
              <w:jc w:val="center"/>
              <w:rPr>
                <w:color w:val="000002"/>
                <w:sz w:val="18"/>
                <w:szCs w:val="18"/>
              </w:rPr>
            </w:pPr>
            <w:r>
              <w:rPr>
                <w:color w:val="000002"/>
                <w:sz w:val="18"/>
                <w:szCs w:val="18"/>
              </w:rPr>
              <w:t xml:space="preserve">A 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1AD8A4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8"/>
                <w:szCs w:val="18"/>
              </w:rPr>
            </w:pP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F5EAE2" w14:textId="77777777" w:rsidR="005A5F5C" w:rsidRDefault="005A5F5C" w:rsidP="007854D5">
            <w:pPr>
              <w:pStyle w:val="Style"/>
              <w:ind w:left="499"/>
              <w:rPr>
                <w:color w:val="000002"/>
                <w:sz w:val="17"/>
                <w:szCs w:val="17"/>
              </w:rPr>
            </w:pPr>
            <w:r>
              <w:rPr>
                <w:color w:val="000002"/>
                <w:sz w:val="17"/>
                <w:szCs w:val="17"/>
              </w:rPr>
              <w:t xml:space="preserve">B </w:t>
            </w: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40E21B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7"/>
                <w:szCs w:val="17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EDEFA" w14:textId="77777777" w:rsidR="005A5F5C" w:rsidRDefault="005A5F5C" w:rsidP="007854D5">
            <w:pPr>
              <w:pStyle w:val="Style"/>
              <w:ind w:right="144"/>
              <w:jc w:val="center"/>
              <w:rPr>
                <w:color w:val="000000"/>
                <w:w w:val="89"/>
                <w:sz w:val="18"/>
                <w:szCs w:val="18"/>
              </w:rPr>
            </w:pPr>
            <w:r>
              <w:rPr>
                <w:color w:val="000000"/>
                <w:w w:val="89"/>
                <w:sz w:val="18"/>
                <w:szCs w:val="18"/>
              </w:rPr>
              <w:t xml:space="preserve">C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2D0D5D" w14:textId="77777777" w:rsidR="005A5F5C" w:rsidRDefault="005A5F5C" w:rsidP="007854D5">
            <w:pPr>
              <w:pStyle w:val="Style"/>
              <w:jc w:val="center"/>
              <w:rPr>
                <w:color w:val="000000"/>
                <w:w w:val="89"/>
                <w:sz w:val="18"/>
                <w:szCs w:val="18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667BE2" w14:textId="77777777" w:rsidR="005A5F5C" w:rsidRDefault="005A5F5C" w:rsidP="007854D5">
            <w:pPr>
              <w:pStyle w:val="Style"/>
              <w:ind w:right="230"/>
              <w:jc w:val="center"/>
              <w:rPr>
                <w:rFonts w:ascii="Times New Roman" w:hAnsi="Times New Roman" w:cs="Times New Roman"/>
                <w:color w:val="000000"/>
                <w:w w:val="85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color w:val="000000"/>
                <w:w w:val="85"/>
                <w:sz w:val="19"/>
                <w:szCs w:val="19"/>
              </w:rPr>
              <w:t xml:space="preserve">D 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AB5171" w14:textId="77777777" w:rsidR="005A5F5C" w:rsidRDefault="005A5F5C" w:rsidP="007854D5">
            <w:pPr>
              <w:pStyle w:val="Style"/>
              <w:ind w:left="446"/>
              <w:jc w:val="center"/>
              <w:rPr>
                <w:color w:val="000002"/>
                <w:w w:val="81"/>
                <w:sz w:val="18"/>
                <w:szCs w:val="18"/>
              </w:rPr>
            </w:pPr>
            <w:r>
              <w:rPr>
                <w:color w:val="000002"/>
                <w:w w:val="81"/>
                <w:sz w:val="18"/>
                <w:szCs w:val="18"/>
              </w:rPr>
              <w:t xml:space="preserve">E 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600257" w14:textId="77777777" w:rsidR="005A5F5C" w:rsidRDefault="005A5F5C" w:rsidP="007854D5">
            <w:pPr>
              <w:pStyle w:val="Style"/>
              <w:jc w:val="center"/>
              <w:rPr>
                <w:color w:val="000002"/>
                <w:w w:val="81"/>
                <w:sz w:val="18"/>
                <w:szCs w:val="18"/>
              </w:rPr>
            </w:pPr>
          </w:p>
        </w:tc>
      </w:tr>
      <w:tr w:rsidR="005A5F5C" w14:paraId="1C75D3A2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07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A794" w14:textId="77777777" w:rsidR="005A5F5C" w:rsidRDefault="005A5F5C" w:rsidP="007854D5">
            <w:pPr>
              <w:pStyle w:val="Style"/>
              <w:ind w:left="9"/>
              <w:jc w:val="center"/>
              <w:rPr>
                <w:color w:val="161618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 xml:space="preserve">1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4B4A9C4" w14:textId="77777777" w:rsidR="005A5F5C" w:rsidRDefault="005A5F5C" w:rsidP="007854D5">
            <w:pPr>
              <w:pStyle w:val="Style"/>
              <w:ind w:left="48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RE</w:t>
            </w:r>
            <w:r>
              <w:rPr>
                <w:color w:val="161618"/>
                <w:sz w:val="19"/>
                <w:szCs w:val="19"/>
              </w:rPr>
              <w:t>V</w:t>
            </w:r>
            <w:r>
              <w:rPr>
                <w:color w:val="000002"/>
                <w:sz w:val="19"/>
                <w:szCs w:val="19"/>
              </w:rPr>
              <w:t>E</w:t>
            </w:r>
            <w:r>
              <w:rPr>
                <w:color w:val="161618"/>
                <w:sz w:val="19"/>
                <w:szCs w:val="19"/>
              </w:rPr>
              <w:t>NU</w:t>
            </w:r>
            <w:r>
              <w:rPr>
                <w:color w:val="000002"/>
                <w:sz w:val="19"/>
                <w:szCs w:val="19"/>
              </w:rPr>
              <w:t xml:space="preserve">E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E1853E" w14:textId="77777777" w:rsidR="005A5F5C" w:rsidRDefault="005A5F5C" w:rsidP="007854D5">
            <w:pPr>
              <w:pStyle w:val="Style"/>
              <w:ind w:left="9"/>
              <w:rPr>
                <w:color w:val="A1A1A2"/>
                <w:w w:val="53"/>
                <w:sz w:val="27"/>
                <w:szCs w:val="27"/>
              </w:rPr>
            </w:pPr>
            <w:r>
              <w:rPr>
                <w:color w:val="A1A1A2"/>
                <w:w w:val="53"/>
                <w:sz w:val="27"/>
                <w:szCs w:val="27"/>
              </w:rPr>
              <w:t xml:space="preserve">I 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C1687B" w14:textId="77777777" w:rsidR="005A5F5C" w:rsidRDefault="005A5F5C" w:rsidP="007854D5">
            <w:pPr>
              <w:pStyle w:val="Style"/>
              <w:ind w:right="129"/>
              <w:jc w:val="right"/>
              <w:rPr>
                <w:color w:val="7F8080"/>
                <w:w w:val="52"/>
                <w:sz w:val="30"/>
                <w:szCs w:val="30"/>
              </w:rPr>
            </w:pPr>
            <w:r>
              <w:rPr>
                <w:color w:val="161618"/>
                <w:sz w:val="19"/>
                <w:szCs w:val="19"/>
              </w:rPr>
              <w:t>J</w:t>
            </w:r>
            <w:r>
              <w:rPr>
                <w:color w:val="000002"/>
                <w:sz w:val="19"/>
                <w:szCs w:val="19"/>
              </w:rPr>
              <w:t xml:space="preserve">UL'20 </w:t>
            </w:r>
            <w:r>
              <w:rPr>
                <w:color w:val="7F8080"/>
                <w:w w:val="52"/>
                <w:sz w:val="30"/>
                <w:szCs w:val="30"/>
              </w:rPr>
              <w:t xml:space="preserve">i 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D1D8B4" w14:textId="77777777" w:rsidR="005A5F5C" w:rsidRDefault="005A5F5C" w:rsidP="007854D5">
            <w:pPr>
              <w:pStyle w:val="Style"/>
              <w:ind w:right="144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JUL'19 </w:t>
            </w:r>
          </w:p>
        </w:tc>
        <w:tc>
          <w:tcPr>
            <w:tcW w:w="2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7336B3" w14:textId="77777777" w:rsidR="005A5F5C" w:rsidRDefault="005A5F5C" w:rsidP="007854D5">
            <w:pPr>
              <w:pStyle w:val="Style"/>
              <w:ind w:left="4"/>
              <w:rPr>
                <w:color w:val="646565"/>
                <w:w w:val="50"/>
                <w:sz w:val="28"/>
                <w:szCs w:val="28"/>
              </w:rPr>
            </w:pPr>
            <w:r>
              <w:rPr>
                <w:color w:val="646565"/>
                <w:w w:val="50"/>
                <w:sz w:val="28"/>
                <w:szCs w:val="28"/>
              </w:rPr>
              <w:t xml:space="preserve">I </w:t>
            </w: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064B8A" w14:textId="77777777" w:rsidR="005A5F5C" w:rsidRDefault="005A5F5C" w:rsidP="007854D5">
            <w:pPr>
              <w:pStyle w:val="Style"/>
              <w:ind w:right="230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YTD'20 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58CD729" w14:textId="77777777" w:rsidR="005A5F5C" w:rsidRDefault="005A5F5C" w:rsidP="007854D5">
            <w:pPr>
              <w:pStyle w:val="Style"/>
              <w:ind w:left="446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YTD'19 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26F445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</w:tr>
      <w:tr w:rsidR="005A5F5C" w14:paraId="24708161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73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BC26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2"/>
                <w:sz w:val="20"/>
                <w:szCs w:val="20"/>
              </w:rPr>
              <w:t xml:space="preserve">2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F2F6E4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E</w:t>
            </w:r>
            <w:r>
              <w:rPr>
                <w:color w:val="161618"/>
                <w:sz w:val="19"/>
                <w:szCs w:val="19"/>
              </w:rPr>
              <w:t>l</w:t>
            </w:r>
            <w:r>
              <w:rPr>
                <w:color w:val="000002"/>
                <w:sz w:val="19"/>
                <w:szCs w:val="19"/>
              </w:rPr>
              <w:t>ectr</w:t>
            </w:r>
            <w:r>
              <w:rPr>
                <w:color w:val="161618"/>
                <w:sz w:val="19"/>
                <w:szCs w:val="19"/>
              </w:rPr>
              <w:t>i</w:t>
            </w:r>
            <w:r>
              <w:rPr>
                <w:color w:val="000002"/>
                <w:sz w:val="19"/>
                <w:szCs w:val="19"/>
              </w:rPr>
              <w:t xml:space="preserve">c </w:t>
            </w:r>
            <w:r>
              <w:rPr>
                <w:color w:val="161618"/>
                <w:sz w:val="19"/>
                <w:szCs w:val="19"/>
              </w:rPr>
              <w:t>U</w:t>
            </w:r>
            <w:r>
              <w:rPr>
                <w:color w:val="000002"/>
                <w:sz w:val="19"/>
                <w:szCs w:val="19"/>
              </w:rPr>
              <w:t xml:space="preserve">se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F650B0" w14:textId="77777777" w:rsidR="005A5F5C" w:rsidRDefault="005A5F5C" w:rsidP="007854D5">
            <w:pPr>
              <w:pStyle w:val="Style"/>
              <w:ind w:left="9"/>
              <w:rPr>
                <w:color w:val="A1A1A2"/>
                <w:w w:val="50"/>
              </w:rPr>
            </w:pPr>
            <w:r>
              <w:rPr>
                <w:color w:val="A1A1A2"/>
                <w:w w:val="50"/>
              </w:rPr>
              <w:t xml:space="preserve">! 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822AD5" w14:textId="77777777" w:rsidR="005A5F5C" w:rsidRDefault="005A5F5C" w:rsidP="007854D5">
            <w:pPr>
              <w:pStyle w:val="Style"/>
              <w:ind w:right="129"/>
              <w:jc w:val="right"/>
              <w:rPr>
                <w:color w:val="4F4F4F"/>
                <w:w w:val="50"/>
                <w:sz w:val="30"/>
                <w:szCs w:val="30"/>
              </w:rPr>
            </w:pPr>
            <w:r>
              <w:rPr>
                <w:color w:val="000002"/>
                <w:sz w:val="19"/>
                <w:szCs w:val="19"/>
              </w:rPr>
              <w:t>$1,8</w:t>
            </w:r>
            <w:r>
              <w:rPr>
                <w:color w:val="000000"/>
                <w:sz w:val="19"/>
                <w:szCs w:val="19"/>
              </w:rPr>
              <w:t>9</w:t>
            </w:r>
            <w:r>
              <w:rPr>
                <w:color w:val="000002"/>
                <w:sz w:val="19"/>
                <w:szCs w:val="19"/>
              </w:rPr>
              <w:t xml:space="preserve">0 </w:t>
            </w:r>
            <w:r>
              <w:rPr>
                <w:color w:val="4F4F4F"/>
                <w:w w:val="50"/>
                <w:sz w:val="30"/>
                <w:szCs w:val="30"/>
              </w:rPr>
              <w:t xml:space="preserve">i 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1FE61" w14:textId="77777777" w:rsidR="005A5F5C" w:rsidRDefault="005A5F5C" w:rsidP="007854D5">
            <w:pPr>
              <w:pStyle w:val="Style"/>
              <w:ind w:right="100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$</w:t>
            </w:r>
            <w:r>
              <w:rPr>
                <w:color w:val="000002"/>
                <w:sz w:val="19"/>
                <w:szCs w:val="19"/>
              </w:rPr>
              <w:t xml:space="preserve">726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789048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43C0BF" w14:textId="77777777" w:rsidR="005A5F5C" w:rsidRDefault="005A5F5C" w:rsidP="007854D5">
            <w:pPr>
              <w:pStyle w:val="Style"/>
              <w:ind w:right="240"/>
              <w:jc w:val="right"/>
              <w:rPr>
                <w:color w:val="7F8080"/>
                <w:w w:val="68"/>
                <w:sz w:val="22"/>
                <w:szCs w:val="22"/>
              </w:rPr>
            </w:pPr>
            <w:r>
              <w:rPr>
                <w:color w:val="000000"/>
                <w:sz w:val="19"/>
                <w:szCs w:val="19"/>
              </w:rPr>
              <w:t>$</w:t>
            </w:r>
            <w:r>
              <w:rPr>
                <w:color w:val="000002"/>
                <w:sz w:val="19"/>
                <w:szCs w:val="19"/>
              </w:rPr>
              <w:t>1,</w:t>
            </w:r>
            <w:r>
              <w:rPr>
                <w:color w:val="000000"/>
                <w:sz w:val="19"/>
                <w:szCs w:val="19"/>
              </w:rPr>
              <w:t>89</w:t>
            </w:r>
            <w:r>
              <w:rPr>
                <w:color w:val="000002"/>
                <w:sz w:val="19"/>
                <w:szCs w:val="19"/>
              </w:rPr>
              <w:t xml:space="preserve">0 </w:t>
            </w:r>
            <w:r>
              <w:rPr>
                <w:color w:val="7F8080"/>
                <w:w w:val="68"/>
                <w:sz w:val="22"/>
                <w:szCs w:val="22"/>
              </w:rPr>
              <w:t xml:space="preserve">i 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4627C5" w14:textId="77777777" w:rsidR="005A5F5C" w:rsidRDefault="005A5F5C" w:rsidP="007854D5">
            <w:pPr>
              <w:pStyle w:val="Style"/>
              <w:ind w:left="782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$726 </w:t>
            </w:r>
          </w:p>
        </w:tc>
      </w:tr>
      <w:tr w:rsidR="005A5F5C" w14:paraId="7C58C8F2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8"/>
        </w:trPr>
        <w:tc>
          <w:tcPr>
            <w:tcW w:w="4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02914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w w:val="119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color w:val="000002"/>
                <w:w w:val="119"/>
                <w:sz w:val="19"/>
                <w:szCs w:val="19"/>
              </w:rPr>
              <w:t xml:space="preserve">3 </w:t>
            </w:r>
          </w:p>
        </w:tc>
        <w:tc>
          <w:tcPr>
            <w:tcW w:w="25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D498A3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I</w:t>
            </w:r>
            <w:r>
              <w:rPr>
                <w:color w:val="000002"/>
                <w:sz w:val="19"/>
                <w:szCs w:val="19"/>
              </w:rPr>
              <w:t>ce Rece</w:t>
            </w:r>
            <w:r>
              <w:rPr>
                <w:color w:val="161618"/>
                <w:sz w:val="19"/>
                <w:szCs w:val="19"/>
              </w:rPr>
              <w:t>i</w:t>
            </w:r>
            <w:r>
              <w:rPr>
                <w:color w:val="000002"/>
                <w:sz w:val="19"/>
                <w:szCs w:val="19"/>
              </w:rPr>
              <w:t>p</w:t>
            </w:r>
            <w:r>
              <w:rPr>
                <w:color w:val="161618"/>
                <w:sz w:val="19"/>
                <w:szCs w:val="19"/>
              </w:rPr>
              <w:t>t</w:t>
            </w:r>
            <w:r>
              <w:rPr>
                <w:color w:val="000002"/>
                <w:sz w:val="19"/>
                <w:szCs w:val="19"/>
              </w:rPr>
              <w:t xml:space="preserve">s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F0A424" w14:textId="77777777" w:rsidR="005A5F5C" w:rsidRDefault="005A5F5C" w:rsidP="007854D5">
            <w:pPr>
              <w:pStyle w:val="Style"/>
              <w:ind w:left="9"/>
              <w:rPr>
                <w:rFonts w:ascii="Times New Roman" w:hAnsi="Times New Roman" w:cs="Times New Roman"/>
                <w:color w:val="7F8080"/>
                <w:w w:val="5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color w:val="7F8080"/>
                <w:w w:val="50"/>
                <w:sz w:val="10"/>
                <w:szCs w:val="10"/>
              </w:rPr>
              <w:t xml:space="preserve">1 </w:t>
            </w:r>
          </w:p>
        </w:tc>
        <w:tc>
          <w:tcPr>
            <w:tcW w:w="1541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D5EDE5" w14:textId="77777777" w:rsidR="005A5F5C" w:rsidRDefault="005A5F5C" w:rsidP="007854D5">
            <w:pPr>
              <w:pStyle w:val="Style"/>
              <w:ind w:right="129"/>
              <w:jc w:val="right"/>
              <w:rPr>
                <w:color w:val="4F4F4F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676</w:t>
            </w:r>
            <w:r>
              <w:rPr>
                <w:color w:val="4F4F4F"/>
                <w:sz w:val="19"/>
                <w:szCs w:val="19"/>
              </w:rPr>
              <w:t xml:space="preserve">i </w:t>
            </w:r>
          </w:p>
        </w:tc>
        <w:tc>
          <w:tcPr>
            <w:tcW w:w="1795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14247D" w14:textId="77777777" w:rsidR="005A5F5C" w:rsidRDefault="005A5F5C" w:rsidP="007854D5">
            <w:pPr>
              <w:pStyle w:val="Style"/>
              <w:ind w:right="216"/>
              <w:jc w:val="right"/>
              <w:rPr>
                <w:color w:val="646565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0</w:t>
            </w:r>
            <w:r>
              <w:rPr>
                <w:color w:val="646565"/>
                <w:sz w:val="19"/>
                <w:szCs w:val="19"/>
              </w:rPr>
              <w:t xml:space="preserve">1 </w:t>
            </w:r>
          </w:p>
        </w:tc>
        <w:tc>
          <w:tcPr>
            <w:tcW w:w="13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C88F07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676 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D23BB30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D0EA63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40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BCE2E2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</w:tr>
      <w:tr w:rsidR="005A5F5C" w14:paraId="2A231A6E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8"/>
        </w:trPr>
        <w:tc>
          <w:tcPr>
            <w:tcW w:w="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1EBBD" w14:textId="77777777" w:rsidR="005A5F5C" w:rsidRDefault="005A5F5C" w:rsidP="007854D5">
            <w:pPr>
              <w:pStyle w:val="Style"/>
              <w:ind w:left="9"/>
              <w:jc w:val="center"/>
              <w:rPr>
                <w:sz w:val="17"/>
                <w:szCs w:val="17"/>
              </w:rPr>
            </w:pPr>
          </w:p>
        </w:tc>
        <w:tc>
          <w:tcPr>
            <w:tcW w:w="25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5DAD5E" w14:textId="77777777" w:rsidR="005A5F5C" w:rsidRDefault="005A5F5C" w:rsidP="007854D5">
            <w:pPr>
              <w:pStyle w:val="Style"/>
              <w:ind w:left="28"/>
              <w:rPr>
                <w:sz w:val="17"/>
                <w:szCs w:val="17"/>
              </w:rPr>
            </w:pP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D0C4CA" w14:textId="77777777" w:rsidR="005A5F5C" w:rsidRDefault="005A5F5C" w:rsidP="007854D5">
            <w:pPr>
              <w:pStyle w:val="Style"/>
              <w:ind w:left="9"/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  <w:t xml:space="preserve">1 </w:t>
            </w:r>
          </w:p>
        </w:tc>
        <w:tc>
          <w:tcPr>
            <w:tcW w:w="1541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1A6AD2" w14:textId="77777777" w:rsidR="005A5F5C" w:rsidRDefault="005A5F5C" w:rsidP="007854D5">
            <w:pPr>
              <w:pStyle w:val="Style"/>
              <w:ind w:right="129"/>
              <w:jc w:val="right"/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</w:pPr>
          </w:p>
        </w:tc>
        <w:tc>
          <w:tcPr>
            <w:tcW w:w="1795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80FACB" w14:textId="77777777" w:rsidR="005A5F5C" w:rsidRDefault="005A5F5C" w:rsidP="007854D5">
            <w:pPr>
              <w:pStyle w:val="Style"/>
              <w:ind w:right="216"/>
              <w:jc w:val="right"/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</w:pPr>
          </w:p>
        </w:tc>
        <w:tc>
          <w:tcPr>
            <w:tcW w:w="13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220500" w14:textId="77777777" w:rsidR="005A5F5C" w:rsidRDefault="005A5F5C" w:rsidP="007854D5">
            <w:pPr>
              <w:pStyle w:val="Style"/>
              <w:ind w:right="14"/>
              <w:jc w:val="right"/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</w:pP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26C73D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B63AEB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</w:pPr>
          </w:p>
        </w:tc>
        <w:tc>
          <w:tcPr>
            <w:tcW w:w="40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FEEEFD" w14:textId="77777777" w:rsidR="005A5F5C" w:rsidRDefault="005A5F5C" w:rsidP="007854D5">
            <w:pPr>
              <w:pStyle w:val="Style"/>
              <w:ind w:right="24"/>
              <w:jc w:val="right"/>
              <w:rPr>
                <w:rFonts w:ascii="Times New Roman" w:hAnsi="Times New Roman" w:cs="Times New Roman"/>
                <w:color w:val="A1A1A2"/>
                <w:w w:val="50"/>
                <w:sz w:val="10"/>
                <w:szCs w:val="10"/>
              </w:rPr>
            </w:pPr>
          </w:p>
        </w:tc>
      </w:tr>
      <w:tr w:rsidR="005A5F5C" w14:paraId="799CB9CC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59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9C27B" w14:textId="77777777" w:rsidR="005A5F5C" w:rsidRDefault="005A5F5C" w:rsidP="007854D5">
            <w:pPr>
              <w:pStyle w:val="Style"/>
              <w:ind w:left="9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4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66BE54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Of</w:t>
            </w:r>
            <w:r>
              <w:rPr>
                <w:color w:val="161618"/>
                <w:sz w:val="19"/>
                <w:szCs w:val="19"/>
              </w:rPr>
              <w:t>f L</w:t>
            </w:r>
            <w:r>
              <w:rPr>
                <w:color w:val="000002"/>
                <w:sz w:val="19"/>
                <w:szCs w:val="19"/>
              </w:rPr>
              <w:t>oa</w:t>
            </w:r>
            <w:r>
              <w:rPr>
                <w:color w:val="161618"/>
                <w:sz w:val="19"/>
                <w:szCs w:val="19"/>
              </w:rPr>
              <w:t>d P</w:t>
            </w:r>
            <w:r>
              <w:rPr>
                <w:color w:val="000002"/>
                <w:sz w:val="19"/>
                <w:szCs w:val="19"/>
              </w:rPr>
              <w:t>er</w:t>
            </w:r>
            <w:r>
              <w:rPr>
                <w:color w:val="161618"/>
                <w:sz w:val="19"/>
                <w:szCs w:val="19"/>
              </w:rPr>
              <w:t>mi</w:t>
            </w:r>
            <w:r>
              <w:rPr>
                <w:color w:val="000002"/>
                <w:sz w:val="19"/>
                <w:szCs w:val="19"/>
              </w:rPr>
              <w:t xml:space="preserve">t </w:t>
            </w:r>
            <w:r>
              <w:rPr>
                <w:color w:val="161618"/>
                <w:sz w:val="19"/>
                <w:szCs w:val="19"/>
              </w:rPr>
              <w:t>F</w:t>
            </w:r>
            <w:r>
              <w:rPr>
                <w:color w:val="000002"/>
                <w:sz w:val="19"/>
                <w:szCs w:val="19"/>
              </w:rPr>
              <w:t xml:space="preserve">ees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A06798" w14:textId="77777777" w:rsidR="005A5F5C" w:rsidRDefault="005A5F5C" w:rsidP="007854D5">
            <w:pPr>
              <w:pStyle w:val="Style"/>
              <w:ind w:left="9"/>
              <w:rPr>
                <w:color w:val="A1A1A2"/>
                <w:w w:val="77"/>
                <w:sz w:val="25"/>
                <w:szCs w:val="25"/>
              </w:rPr>
            </w:pPr>
            <w:r>
              <w:rPr>
                <w:color w:val="A1A1A2"/>
                <w:w w:val="77"/>
                <w:sz w:val="25"/>
                <w:szCs w:val="25"/>
              </w:rPr>
              <w:t xml:space="preserve">I 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B30C34" w14:textId="77777777" w:rsidR="005A5F5C" w:rsidRDefault="005A5F5C" w:rsidP="007854D5">
            <w:pPr>
              <w:pStyle w:val="Style"/>
              <w:ind w:right="129"/>
              <w:jc w:val="right"/>
              <w:rPr>
                <w:color w:val="7F8080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910</w:t>
            </w:r>
            <w:r>
              <w:rPr>
                <w:color w:val="7F8080"/>
                <w:sz w:val="19"/>
                <w:szCs w:val="19"/>
              </w:rPr>
              <w:t xml:space="preserve">! 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E82CDE" w14:textId="77777777" w:rsidR="005A5F5C" w:rsidRDefault="005A5F5C" w:rsidP="007854D5">
            <w:pPr>
              <w:pStyle w:val="Style"/>
              <w:ind w:right="216"/>
              <w:jc w:val="right"/>
              <w:rPr>
                <w:color w:val="4F4F4F"/>
                <w:w w:val="50"/>
                <w:sz w:val="14"/>
                <w:szCs w:val="14"/>
              </w:rPr>
            </w:pPr>
            <w:r>
              <w:rPr>
                <w:color w:val="000002"/>
                <w:sz w:val="19"/>
                <w:szCs w:val="19"/>
                <w:vertAlign w:val="superscript"/>
              </w:rPr>
              <w:t>140</w:t>
            </w:r>
            <w:r>
              <w:rPr>
                <w:color w:val="4F4F4F"/>
                <w:w w:val="50"/>
                <w:sz w:val="14"/>
                <w:szCs w:val="14"/>
              </w:rPr>
              <w:t xml:space="preserve">1 </w:t>
            </w: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0DEB6E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910 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E0DD04D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FCDED5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D6872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140 </w:t>
            </w:r>
          </w:p>
        </w:tc>
      </w:tr>
      <w:tr w:rsidR="005A5F5C" w14:paraId="7528616D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21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0C5E4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w w:val="11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2"/>
                <w:w w:val="114"/>
                <w:sz w:val="20"/>
                <w:szCs w:val="20"/>
              </w:rPr>
              <w:t xml:space="preserve">5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47C31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R</w:t>
            </w:r>
            <w:r>
              <w:rPr>
                <w:color w:val="000002"/>
                <w:sz w:val="19"/>
                <w:szCs w:val="19"/>
              </w:rPr>
              <w:t xml:space="preserve">amp </w:t>
            </w:r>
            <w:r>
              <w:rPr>
                <w:color w:val="161618"/>
                <w:sz w:val="19"/>
                <w:szCs w:val="19"/>
              </w:rPr>
              <w:t>F</w:t>
            </w:r>
            <w:r>
              <w:rPr>
                <w:color w:val="000002"/>
                <w:sz w:val="19"/>
                <w:szCs w:val="19"/>
              </w:rPr>
              <w:t xml:space="preserve">ees 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1D3EC4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FDAC4F" w14:textId="77777777" w:rsidR="005A5F5C" w:rsidRDefault="005A5F5C" w:rsidP="007854D5">
            <w:pPr>
              <w:pStyle w:val="Style"/>
              <w:ind w:right="129"/>
              <w:jc w:val="right"/>
              <w:rPr>
                <w:color w:val="646565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8,447</w:t>
            </w:r>
            <w:r>
              <w:rPr>
                <w:color w:val="646565"/>
                <w:sz w:val="19"/>
                <w:szCs w:val="19"/>
              </w:rPr>
              <w:t xml:space="preserve">1 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C83B00" w14:textId="77777777" w:rsidR="005A5F5C" w:rsidRDefault="005A5F5C" w:rsidP="007854D5">
            <w:pPr>
              <w:pStyle w:val="Style"/>
              <w:ind w:right="216"/>
              <w:jc w:val="right"/>
              <w:rPr>
                <w:color w:val="4F4F4F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8</w:t>
            </w:r>
            <w:r>
              <w:rPr>
                <w:color w:val="000000"/>
                <w:sz w:val="19"/>
                <w:szCs w:val="19"/>
              </w:rPr>
              <w:t>,</w:t>
            </w:r>
            <w:r>
              <w:rPr>
                <w:color w:val="000002"/>
                <w:sz w:val="19"/>
                <w:szCs w:val="19"/>
              </w:rPr>
              <w:t>800</w:t>
            </w:r>
            <w:r>
              <w:rPr>
                <w:color w:val="4F4F4F"/>
                <w:sz w:val="19"/>
                <w:szCs w:val="19"/>
              </w:rPr>
              <w:t xml:space="preserve">! </w:t>
            </w: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8C42D8" w14:textId="77777777" w:rsidR="005A5F5C" w:rsidRDefault="005A5F5C" w:rsidP="007854D5">
            <w:pPr>
              <w:pStyle w:val="Style"/>
              <w:ind w:right="240"/>
              <w:jc w:val="right"/>
              <w:rPr>
                <w:color w:val="7F8080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8,44</w:t>
            </w:r>
            <w:r>
              <w:rPr>
                <w:color w:val="000000"/>
                <w:sz w:val="19"/>
                <w:szCs w:val="19"/>
              </w:rPr>
              <w:t>7</w:t>
            </w:r>
            <w:r>
              <w:rPr>
                <w:color w:val="7F8080"/>
                <w:sz w:val="19"/>
                <w:szCs w:val="19"/>
              </w:rPr>
              <w:t xml:space="preserve">! 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ED3C20" w14:textId="77777777" w:rsidR="005A5F5C" w:rsidRDefault="005A5F5C" w:rsidP="007854D5">
            <w:pPr>
              <w:pStyle w:val="Style"/>
              <w:ind w:left="782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8,800 </w:t>
            </w:r>
          </w:p>
        </w:tc>
      </w:tr>
      <w:tr w:rsidR="005A5F5C" w14:paraId="472F1E44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8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E8F94" w14:textId="77777777" w:rsidR="005A5F5C" w:rsidRDefault="005A5F5C" w:rsidP="007854D5">
            <w:pPr>
              <w:pStyle w:val="Style"/>
              <w:ind w:left="9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6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F9B4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Res</w:t>
            </w:r>
            <w:r>
              <w:rPr>
                <w:color w:val="161618"/>
                <w:sz w:val="19"/>
                <w:szCs w:val="19"/>
              </w:rPr>
              <w:t>t</w:t>
            </w:r>
            <w:r>
              <w:rPr>
                <w:color w:val="000002"/>
                <w:sz w:val="19"/>
                <w:szCs w:val="19"/>
              </w:rPr>
              <w:t>a</w:t>
            </w:r>
            <w:r>
              <w:rPr>
                <w:color w:val="161618"/>
                <w:sz w:val="19"/>
                <w:szCs w:val="19"/>
              </w:rPr>
              <w:t>ur</w:t>
            </w:r>
            <w:r>
              <w:rPr>
                <w:color w:val="000002"/>
                <w:sz w:val="19"/>
                <w:szCs w:val="19"/>
              </w:rPr>
              <w:t>a</w:t>
            </w:r>
            <w:r>
              <w:rPr>
                <w:color w:val="161618"/>
                <w:sz w:val="19"/>
                <w:szCs w:val="19"/>
              </w:rPr>
              <w:t xml:space="preserve">nt </w:t>
            </w:r>
            <w:r>
              <w:rPr>
                <w:color w:val="000002"/>
                <w:sz w:val="19"/>
                <w:szCs w:val="19"/>
              </w:rPr>
              <w:t xml:space="preserve">Tie </w:t>
            </w:r>
            <w:r>
              <w:rPr>
                <w:color w:val="161618"/>
                <w:sz w:val="19"/>
                <w:szCs w:val="19"/>
              </w:rPr>
              <w:t>U</w:t>
            </w:r>
            <w:r>
              <w:rPr>
                <w:color w:val="000002"/>
                <w:sz w:val="19"/>
                <w:szCs w:val="19"/>
              </w:rPr>
              <w:t xml:space="preserve">p Fees 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E65F89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EBC90A" w14:textId="77777777" w:rsidR="005A5F5C" w:rsidRDefault="005A5F5C" w:rsidP="007854D5">
            <w:pPr>
              <w:pStyle w:val="Style"/>
              <w:ind w:right="129"/>
              <w:jc w:val="right"/>
              <w:rPr>
                <w:color w:val="4F4F4F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2,210</w:t>
            </w:r>
            <w:r>
              <w:rPr>
                <w:color w:val="4F4F4F"/>
                <w:sz w:val="19"/>
                <w:szCs w:val="19"/>
              </w:rPr>
              <w:t xml:space="preserve">\ 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8C35EF" w14:textId="77777777" w:rsidR="005A5F5C" w:rsidRDefault="005A5F5C" w:rsidP="007854D5">
            <w:pPr>
              <w:pStyle w:val="Style"/>
              <w:ind w:right="216"/>
              <w:jc w:val="right"/>
              <w:rPr>
                <w:color w:val="4F4F4F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</w:t>
            </w:r>
            <w:r>
              <w:rPr>
                <w:color w:val="000002"/>
                <w:sz w:val="19"/>
                <w:szCs w:val="19"/>
              </w:rPr>
              <w:t>80</w:t>
            </w:r>
            <w:r>
              <w:rPr>
                <w:color w:val="4F4F4F"/>
                <w:sz w:val="19"/>
                <w:szCs w:val="19"/>
              </w:rPr>
              <w:t xml:space="preserve">1 </w:t>
            </w:r>
          </w:p>
        </w:tc>
        <w:tc>
          <w:tcPr>
            <w:tcW w:w="24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FDFF98" w14:textId="77777777" w:rsidR="005A5F5C" w:rsidRDefault="005A5F5C" w:rsidP="007854D5">
            <w:pPr>
              <w:pStyle w:val="Style"/>
              <w:ind w:left="782"/>
              <w:rPr>
                <w:color w:val="646565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,</w:t>
            </w:r>
            <w:r>
              <w:rPr>
                <w:color w:val="000002"/>
                <w:sz w:val="19"/>
                <w:szCs w:val="19"/>
              </w:rPr>
              <w:t>210</w:t>
            </w:r>
            <w:r>
              <w:rPr>
                <w:color w:val="646565"/>
                <w:sz w:val="19"/>
                <w:szCs w:val="19"/>
              </w:rPr>
              <w:t xml:space="preserve">! 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434808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880 </w:t>
            </w:r>
          </w:p>
        </w:tc>
      </w:tr>
      <w:tr w:rsidR="005A5F5C" w14:paraId="124913FD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3"/>
        </w:trPr>
        <w:tc>
          <w:tcPr>
            <w:tcW w:w="4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8FBDB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  <w:t xml:space="preserve">7 </w:t>
            </w:r>
          </w:p>
        </w:tc>
        <w:tc>
          <w:tcPr>
            <w:tcW w:w="25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D2F9A4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Vi</w:t>
            </w:r>
            <w:r>
              <w:rPr>
                <w:color w:val="000002"/>
                <w:sz w:val="19"/>
                <w:szCs w:val="19"/>
              </w:rPr>
              <w:t>s</w:t>
            </w:r>
            <w:r>
              <w:rPr>
                <w:color w:val="161618"/>
                <w:sz w:val="19"/>
                <w:szCs w:val="19"/>
              </w:rPr>
              <w:t>it</w:t>
            </w:r>
            <w:r>
              <w:rPr>
                <w:color w:val="000002"/>
                <w:sz w:val="19"/>
                <w:szCs w:val="19"/>
              </w:rPr>
              <w:t>o</w:t>
            </w:r>
            <w:r>
              <w:rPr>
                <w:color w:val="161618"/>
                <w:sz w:val="19"/>
                <w:szCs w:val="19"/>
              </w:rPr>
              <w:t>r Do</w:t>
            </w:r>
            <w:r>
              <w:rPr>
                <w:color w:val="000002"/>
                <w:sz w:val="19"/>
                <w:szCs w:val="19"/>
              </w:rPr>
              <w:t>c</w:t>
            </w:r>
            <w:r>
              <w:rPr>
                <w:color w:val="161618"/>
                <w:sz w:val="19"/>
                <w:szCs w:val="19"/>
              </w:rPr>
              <w:t>k</w:t>
            </w:r>
            <w:r>
              <w:rPr>
                <w:color w:val="000002"/>
                <w:sz w:val="19"/>
                <w:szCs w:val="19"/>
              </w:rPr>
              <w:t xml:space="preserve">age Fees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BFF6CD" w14:textId="77777777" w:rsidR="005A5F5C" w:rsidRDefault="005A5F5C" w:rsidP="007854D5">
            <w:pPr>
              <w:pStyle w:val="Style"/>
              <w:ind w:left="9"/>
              <w:rPr>
                <w:color w:val="4F4F4F"/>
                <w:w w:val="90"/>
                <w:sz w:val="16"/>
                <w:szCs w:val="16"/>
              </w:rPr>
            </w:pPr>
            <w:r>
              <w:rPr>
                <w:color w:val="4F4F4F"/>
                <w:w w:val="90"/>
                <w:sz w:val="16"/>
                <w:szCs w:val="16"/>
              </w:rPr>
              <w:t xml:space="preserve">I </w:t>
            </w:r>
          </w:p>
        </w:tc>
        <w:tc>
          <w:tcPr>
            <w:tcW w:w="1541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6BD172" w14:textId="77777777" w:rsidR="005A5F5C" w:rsidRDefault="005A5F5C" w:rsidP="007854D5">
            <w:pPr>
              <w:pStyle w:val="Style"/>
              <w:ind w:right="129"/>
              <w:jc w:val="right"/>
              <w:rPr>
                <w:color w:val="363637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58</w:t>
            </w:r>
            <w:r>
              <w:rPr>
                <w:color w:val="000000"/>
                <w:sz w:val="19"/>
                <w:szCs w:val="19"/>
              </w:rPr>
              <w:t>,</w:t>
            </w:r>
            <w:r>
              <w:rPr>
                <w:color w:val="000002"/>
                <w:sz w:val="19"/>
                <w:szCs w:val="19"/>
              </w:rPr>
              <w:t>919</w:t>
            </w:r>
            <w:r>
              <w:rPr>
                <w:color w:val="363637"/>
                <w:sz w:val="19"/>
                <w:szCs w:val="19"/>
              </w:rPr>
              <w:t xml:space="preserve">1 </w:t>
            </w:r>
          </w:p>
        </w:tc>
        <w:tc>
          <w:tcPr>
            <w:tcW w:w="1795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4EB404" w14:textId="77777777" w:rsidR="005A5F5C" w:rsidRDefault="005A5F5C" w:rsidP="007854D5">
            <w:pPr>
              <w:pStyle w:val="Style"/>
              <w:ind w:right="216"/>
              <w:jc w:val="right"/>
              <w:rPr>
                <w:color w:val="161618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</w:t>
            </w:r>
            <w:r>
              <w:rPr>
                <w:color w:val="000002"/>
                <w:sz w:val="19"/>
                <w:szCs w:val="19"/>
              </w:rPr>
              <w:t>7</w:t>
            </w:r>
            <w:r>
              <w:rPr>
                <w:color w:val="000000"/>
                <w:sz w:val="19"/>
                <w:szCs w:val="19"/>
              </w:rPr>
              <w:t>,</w:t>
            </w:r>
            <w:r>
              <w:rPr>
                <w:color w:val="000002"/>
                <w:sz w:val="19"/>
                <w:szCs w:val="19"/>
              </w:rPr>
              <w:t>131</w:t>
            </w:r>
            <w:r>
              <w:rPr>
                <w:color w:val="161618"/>
                <w:sz w:val="19"/>
                <w:szCs w:val="19"/>
              </w:rPr>
              <w:t xml:space="preserve">: </w:t>
            </w:r>
          </w:p>
        </w:tc>
        <w:tc>
          <w:tcPr>
            <w:tcW w:w="13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CE0BC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58</w:t>
            </w:r>
            <w:r>
              <w:rPr>
                <w:color w:val="000000"/>
                <w:sz w:val="19"/>
                <w:szCs w:val="19"/>
              </w:rPr>
              <w:t>,</w:t>
            </w:r>
            <w:r>
              <w:rPr>
                <w:color w:val="000002"/>
                <w:sz w:val="19"/>
                <w:szCs w:val="19"/>
              </w:rPr>
              <w:t xml:space="preserve">919 </w:t>
            </w:r>
          </w:p>
        </w:tc>
        <w:tc>
          <w:tcPr>
            <w:tcW w:w="160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659A0" w14:textId="77777777" w:rsidR="005A5F5C" w:rsidRDefault="005A5F5C" w:rsidP="007854D5">
            <w:pPr>
              <w:pStyle w:val="Style"/>
              <w:ind w:right="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27,131 </w:t>
            </w:r>
          </w:p>
        </w:tc>
      </w:tr>
      <w:tr w:rsidR="005A5F5C" w14:paraId="066E6C28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3"/>
        </w:trPr>
        <w:tc>
          <w:tcPr>
            <w:tcW w:w="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0819E" w14:textId="77777777" w:rsidR="005A5F5C" w:rsidRDefault="005A5F5C" w:rsidP="007854D5">
            <w:pPr>
              <w:pStyle w:val="Style"/>
              <w:ind w:left="9"/>
              <w:jc w:val="center"/>
              <w:rPr>
                <w:sz w:val="17"/>
                <w:szCs w:val="17"/>
              </w:rPr>
            </w:pPr>
          </w:p>
        </w:tc>
        <w:tc>
          <w:tcPr>
            <w:tcW w:w="25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C9406B" w14:textId="77777777" w:rsidR="005A5F5C" w:rsidRDefault="005A5F5C" w:rsidP="007854D5">
            <w:pPr>
              <w:pStyle w:val="Style"/>
              <w:ind w:left="28"/>
              <w:rPr>
                <w:sz w:val="17"/>
                <w:szCs w:val="17"/>
              </w:rPr>
            </w:pP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B947A7" w14:textId="77777777" w:rsidR="005A5F5C" w:rsidRDefault="005A5F5C" w:rsidP="007854D5">
            <w:pPr>
              <w:pStyle w:val="Style"/>
              <w:ind w:left="9"/>
              <w:rPr>
                <w:color w:val="646565"/>
                <w:w w:val="120"/>
                <w:sz w:val="13"/>
                <w:szCs w:val="13"/>
              </w:rPr>
            </w:pPr>
            <w:r>
              <w:rPr>
                <w:color w:val="646565"/>
                <w:w w:val="120"/>
                <w:sz w:val="13"/>
                <w:szCs w:val="13"/>
              </w:rPr>
              <w:t xml:space="preserve">i </w:t>
            </w:r>
          </w:p>
        </w:tc>
        <w:tc>
          <w:tcPr>
            <w:tcW w:w="1541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FE9207" w14:textId="77777777" w:rsidR="005A5F5C" w:rsidRDefault="005A5F5C" w:rsidP="007854D5">
            <w:pPr>
              <w:pStyle w:val="Style"/>
              <w:ind w:right="129"/>
              <w:jc w:val="right"/>
              <w:rPr>
                <w:color w:val="646565"/>
                <w:w w:val="120"/>
                <w:sz w:val="13"/>
                <w:szCs w:val="13"/>
              </w:rPr>
            </w:pPr>
          </w:p>
        </w:tc>
        <w:tc>
          <w:tcPr>
            <w:tcW w:w="1795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3517DE" w14:textId="77777777" w:rsidR="005A5F5C" w:rsidRDefault="005A5F5C" w:rsidP="007854D5">
            <w:pPr>
              <w:pStyle w:val="Style"/>
              <w:ind w:right="216"/>
              <w:jc w:val="right"/>
              <w:rPr>
                <w:color w:val="646565"/>
                <w:w w:val="120"/>
                <w:sz w:val="13"/>
                <w:szCs w:val="13"/>
              </w:rPr>
            </w:pPr>
          </w:p>
        </w:tc>
        <w:tc>
          <w:tcPr>
            <w:tcW w:w="13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E18D44" w14:textId="77777777" w:rsidR="005A5F5C" w:rsidRDefault="005A5F5C" w:rsidP="007854D5">
            <w:pPr>
              <w:pStyle w:val="Style"/>
              <w:ind w:right="14"/>
              <w:jc w:val="right"/>
              <w:rPr>
                <w:color w:val="646565"/>
                <w:w w:val="120"/>
                <w:sz w:val="13"/>
                <w:szCs w:val="13"/>
              </w:rPr>
            </w:pPr>
          </w:p>
        </w:tc>
        <w:tc>
          <w:tcPr>
            <w:tcW w:w="160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55FF0" w14:textId="77777777" w:rsidR="005A5F5C" w:rsidRDefault="005A5F5C" w:rsidP="007854D5">
            <w:pPr>
              <w:pStyle w:val="Style"/>
              <w:ind w:right="9"/>
              <w:jc w:val="right"/>
              <w:rPr>
                <w:color w:val="646565"/>
                <w:w w:val="120"/>
                <w:sz w:val="13"/>
                <w:szCs w:val="13"/>
              </w:rPr>
            </w:pPr>
          </w:p>
        </w:tc>
      </w:tr>
      <w:tr w:rsidR="005A5F5C" w14:paraId="32D6DFD2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30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7F892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w w:val="119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2"/>
                <w:w w:val="119"/>
                <w:sz w:val="20"/>
                <w:szCs w:val="20"/>
              </w:rPr>
              <w:t xml:space="preserve">8 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47E229" w14:textId="77777777" w:rsidR="005A5F5C" w:rsidRDefault="005A5F5C" w:rsidP="007854D5">
            <w:pPr>
              <w:pStyle w:val="Style"/>
              <w:ind w:left="57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Seaso</w:t>
            </w:r>
            <w:r>
              <w:rPr>
                <w:color w:val="161618"/>
                <w:sz w:val="19"/>
                <w:szCs w:val="19"/>
              </w:rPr>
              <w:t>n</w:t>
            </w:r>
            <w:r>
              <w:rPr>
                <w:color w:val="000002"/>
                <w:sz w:val="19"/>
                <w:szCs w:val="19"/>
              </w:rPr>
              <w:t>al Doc</w:t>
            </w:r>
            <w:r>
              <w:rPr>
                <w:color w:val="161618"/>
                <w:sz w:val="19"/>
                <w:szCs w:val="19"/>
              </w:rPr>
              <w:t>k</w:t>
            </w:r>
            <w:r>
              <w:rPr>
                <w:color w:val="000002"/>
                <w:sz w:val="19"/>
                <w:szCs w:val="19"/>
              </w:rPr>
              <w:t xml:space="preserve">age Fees </w:t>
            </w:r>
          </w:p>
        </w:tc>
        <w:tc>
          <w:tcPr>
            <w:tcW w:w="5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BC3907" w14:textId="77777777" w:rsidR="005A5F5C" w:rsidRDefault="005A5F5C" w:rsidP="007854D5">
            <w:pPr>
              <w:pStyle w:val="Style"/>
              <w:ind w:right="52"/>
              <w:jc w:val="center"/>
              <w:rPr>
                <w:color w:val="161618"/>
                <w:w w:val="50"/>
                <w:sz w:val="31"/>
                <w:szCs w:val="31"/>
              </w:rPr>
            </w:pPr>
            <w:r>
              <w:rPr>
                <w:color w:val="161618"/>
                <w:w w:val="50"/>
                <w:sz w:val="31"/>
                <w:szCs w:val="31"/>
              </w:rPr>
              <w:t xml:space="preserve">i </w:t>
            </w:r>
          </w:p>
        </w:tc>
        <w:tc>
          <w:tcPr>
            <w:tcW w:w="15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E49E3B" w14:textId="77777777" w:rsidR="005A5F5C" w:rsidRDefault="005A5F5C" w:rsidP="007854D5">
            <w:pPr>
              <w:pStyle w:val="Style"/>
              <w:ind w:right="129"/>
              <w:jc w:val="right"/>
              <w:rPr>
                <w:color w:val="161618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210</w:t>
            </w:r>
            <w:r>
              <w:rPr>
                <w:color w:val="161618"/>
                <w:sz w:val="19"/>
                <w:szCs w:val="19"/>
              </w:rPr>
              <w:t xml:space="preserve">! 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B970B5C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134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9B9EA9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2BC37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2</w:t>
            </w:r>
            <w:r>
              <w:rPr>
                <w:color w:val="161618"/>
                <w:sz w:val="19"/>
                <w:szCs w:val="19"/>
              </w:rPr>
              <w:t>1</w:t>
            </w: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9B8FE1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EB74FF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F40E56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134 </w:t>
            </w:r>
          </w:p>
        </w:tc>
      </w:tr>
      <w:tr w:rsidR="005A5F5C" w14:paraId="06C59612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10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554850" w14:textId="77777777" w:rsidR="005A5F5C" w:rsidRDefault="005A5F5C" w:rsidP="007854D5">
            <w:pPr>
              <w:pStyle w:val="Style"/>
              <w:jc w:val="center"/>
              <w:rPr>
                <w:sz w:val="17"/>
                <w:szCs w:val="17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AC41AC6" w14:textId="77777777" w:rsidR="005A5F5C" w:rsidRDefault="005A5F5C" w:rsidP="007854D5">
            <w:pPr>
              <w:pStyle w:val="Style"/>
              <w:jc w:val="center"/>
              <w:rPr>
                <w:sz w:val="17"/>
                <w:szCs w:val="17"/>
              </w:rPr>
            </w:pPr>
          </w:p>
        </w:tc>
        <w:tc>
          <w:tcPr>
            <w:tcW w:w="542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44058E" w14:textId="77777777" w:rsidR="005A5F5C" w:rsidRDefault="005A5F5C" w:rsidP="007854D5">
            <w:pPr>
              <w:pStyle w:val="Style"/>
              <w:ind w:right="52"/>
              <w:jc w:val="center"/>
              <w:rPr>
                <w:color w:val="4F4F4F"/>
                <w:w w:val="50"/>
                <w:sz w:val="31"/>
                <w:szCs w:val="31"/>
              </w:rPr>
            </w:pPr>
            <w:r>
              <w:rPr>
                <w:color w:val="4F4F4F"/>
                <w:w w:val="50"/>
                <w:sz w:val="31"/>
                <w:szCs w:val="31"/>
              </w:rPr>
              <w:t xml:space="preserve">i </w:t>
            </w:r>
          </w:p>
        </w:tc>
        <w:tc>
          <w:tcPr>
            <w:tcW w:w="1541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95FA84" w14:textId="77777777" w:rsidR="005A5F5C" w:rsidRDefault="005A5F5C" w:rsidP="007854D5">
            <w:pPr>
              <w:pStyle w:val="Style"/>
              <w:ind w:right="129"/>
              <w:jc w:val="right"/>
              <w:rPr>
                <w:color w:val="363637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1</w:t>
            </w:r>
            <w:r>
              <w:rPr>
                <w:color w:val="161618"/>
                <w:sz w:val="19"/>
                <w:szCs w:val="19"/>
              </w:rPr>
              <w:t>,</w:t>
            </w:r>
            <w:r>
              <w:rPr>
                <w:color w:val="000002"/>
                <w:sz w:val="19"/>
                <w:szCs w:val="19"/>
              </w:rPr>
              <w:t>016</w:t>
            </w:r>
            <w:r>
              <w:rPr>
                <w:color w:val="363637"/>
                <w:sz w:val="19"/>
                <w:szCs w:val="19"/>
              </w:rPr>
              <w:t xml:space="preserve">1 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B8834E" w14:textId="77777777" w:rsidR="005A5F5C" w:rsidRDefault="005A5F5C" w:rsidP="007854D5">
            <w:pPr>
              <w:pStyle w:val="Style"/>
              <w:ind w:left="24"/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  <w:t>._</w:t>
            </w:r>
            <w:r>
              <w:rPr>
                <w:rFonts w:ascii="Times New Roman" w:hAnsi="Times New Roman" w:cs="Times New Roman"/>
                <w:color w:val="4F4F4F"/>
                <w:w w:val="189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4F4F4F"/>
                <w:w w:val="189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  <w:t xml:space="preserve">--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19209A6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A88F5A2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</w:pP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343FC01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277606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EE79ED8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w w:val="189"/>
                <w:sz w:val="18"/>
                <w:szCs w:val="18"/>
              </w:rPr>
            </w:pPr>
          </w:p>
        </w:tc>
      </w:tr>
      <w:tr w:rsidR="005A5F5C" w14:paraId="58D0D76F" w14:textId="77777777" w:rsidTr="005A5F5C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25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ADC98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  <w:t xml:space="preserve">9 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8DABED" w14:textId="77777777" w:rsidR="005A5F5C" w:rsidRDefault="005A5F5C" w:rsidP="007854D5">
            <w:pPr>
              <w:pStyle w:val="Style"/>
              <w:ind w:left="57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Fue</w:t>
            </w:r>
            <w:r>
              <w:rPr>
                <w:color w:val="161618"/>
                <w:sz w:val="19"/>
                <w:szCs w:val="19"/>
              </w:rPr>
              <w:t xml:space="preserve">l </w:t>
            </w:r>
            <w:r>
              <w:rPr>
                <w:color w:val="000002"/>
                <w:sz w:val="19"/>
                <w:szCs w:val="19"/>
              </w:rPr>
              <w:t>Co</w:t>
            </w:r>
            <w:r>
              <w:rPr>
                <w:color w:val="161618"/>
                <w:sz w:val="19"/>
                <w:szCs w:val="19"/>
              </w:rPr>
              <w:t>mmi</w:t>
            </w:r>
            <w:r>
              <w:rPr>
                <w:color w:val="000002"/>
                <w:sz w:val="19"/>
                <w:szCs w:val="19"/>
              </w:rPr>
              <w:t>ss</w:t>
            </w:r>
            <w:r>
              <w:rPr>
                <w:color w:val="161618"/>
                <w:sz w:val="19"/>
                <w:szCs w:val="19"/>
              </w:rPr>
              <w:t>i</w:t>
            </w:r>
            <w:r>
              <w:rPr>
                <w:color w:val="000002"/>
                <w:sz w:val="19"/>
                <w:szCs w:val="19"/>
              </w:rPr>
              <w:t>o</w:t>
            </w:r>
            <w:r>
              <w:rPr>
                <w:color w:val="161618"/>
                <w:sz w:val="19"/>
                <w:szCs w:val="19"/>
              </w:rPr>
              <w:t>n</w:t>
            </w:r>
            <w:r>
              <w:rPr>
                <w:color w:val="000002"/>
                <w:sz w:val="19"/>
                <w:szCs w:val="19"/>
              </w:rPr>
              <w:t xml:space="preserve">s </w:t>
            </w:r>
          </w:p>
        </w:tc>
        <w:tc>
          <w:tcPr>
            <w:tcW w:w="542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0994D7" w14:textId="77777777" w:rsidR="005A5F5C" w:rsidRDefault="005A5F5C" w:rsidP="007854D5">
            <w:pPr>
              <w:pStyle w:val="Style"/>
              <w:ind w:right="52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41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9FCB9B" w14:textId="77777777" w:rsidR="005A5F5C" w:rsidRDefault="005A5F5C" w:rsidP="007854D5">
            <w:pPr>
              <w:pStyle w:val="Style"/>
              <w:ind w:right="129"/>
              <w:jc w:val="right"/>
              <w:rPr>
                <w:color w:val="000002"/>
                <w:sz w:val="19"/>
                <w:szCs w:val="19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52C86F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830 </w:t>
            </w:r>
          </w:p>
        </w:tc>
        <w:tc>
          <w:tcPr>
            <w:tcW w:w="2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E01CF9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C43D58" w14:textId="77777777" w:rsidR="005A5F5C" w:rsidRDefault="005A5F5C" w:rsidP="007854D5">
            <w:pPr>
              <w:pStyle w:val="Style"/>
              <w:ind w:right="240"/>
              <w:jc w:val="right"/>
              <w:rPr>
                <w:color w:val="363637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1,016</w:t>
            </w:r>
            <w:r>
              <w:rPr>
                <w:color w:val="363637"/>
                <w:sz w:val="19"/>
                <w:szCs w:val="19"/>
              </w:rPr>
              <w:t xml:space="preserve">i 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723E5A" w14:textId="77777777" w:rsidR="005A5F5C" w:rsidRDefault="005A5F5C" w:rsidP="007854D5">
            <w:pPr>
              <w:pStyle w:val="Style"/>
              <w:jc w:val="center"/>
              <w:rPr>
                <w:color w:val="363637"/>
                <w:sz w:val="19"/>
                <w:szCs w:val="19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EAD09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830 </w:t>
            </w:r>
          </w:p>
        </w:tc>
      </w:tr>
      <w:tr w:rsidR="005A5F5C" w14:paraId="57DBD95B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2"/>
        </w:trPr>
        <w:tc>
          <w:tcPr>
            <w:tcW w:w="4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59AC2" w14:textId="77777777" w:rsidR="005A5F5C" w:rsidRDefault="005A5F5C" w:rsidP="007854D5">
            <w:pPr>
              <w:pStyle w:val="Style"/>
              <w:ind w:left="9"/>
              <w:jc w:val="center"/>
              <w:rPr>
                <w:color w:val="161618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 xml:space="preserve">10 </w:t>
            </w:r>
          </w:p>
        </w:tc>
        <w:tc>
          <w:tcPr>
            <w:tcW w:w="25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6EF1B9" w14:textId="5EEFE206" w:rsidR="005A5F5C" w:rsidRDefault="005A5F5C" w:rsidP="005A5F5C">
            <w:pPr>
              <w:pStyle w:val="Style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 xml:space="preserve"> </w:t>
            </w:r>
            <w:r>
              <w:rPr>
                <w:color w:val="161618"/>
                <w:sz w:val="19"/>
                <w:szCs w:val="19"/>
              </w:rPr>
              <w:t>W</w:t>
            </w:r>
            <w:r>
              <w:rPr>
                <w:color w:val="000002"/>
                <w:sz w:val="19"/>
                <w:szCs w:val="19"/>
              </w:rPr>
              <w:t>a</w:t>
            </w:r>
            <w:r>
              <w:rPr>
                <w:color w:val="161618"/>
                <w:sz w:val="19"/>
                <w:szCs w:val="19"/>
              </w:rPr>
              <w:t>it Li</w:t>
            </w:r>
            <w:r>
              <w:rPr>
                <w:color w:val="000002"/>
                <w:sz w:val="19"/>
                <w:szCs w:val="19"/>
              </w:rPr>
              <w:t>s</w:t>
            </w:r>
            <w:r>
              <w:rPr>
                <w:color w:val="161618"/>
                <w:sz w:val="19"/>
                <w:szCs w:val="19"/>
              </w:rPr>
              <w:t>t F</w:t>
            </w:r>
            <w:r>
              <w:rPr>
                <w:color w:val="000002"/>
                <w:sz w:val="19"/>
                <w:szCs w:val="19"/>
              </w:rPr>
              <w:t xml:space="preserve">ees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3C199B" w14:textId="77777777" w:rsidR="005A5F5C" w:rsidRDefault="005A5F5C" w:rsidP="007854D5">
            <w:pPr>
              <w:pStyle w:val="Style"/>
              <w:ind w:left="9"/>
              <w:rPr>
                <w:color w:val="646565"/>
                <w:sz w:val="9"/>
                <w:szCs w:val="9"/>
              </w:rPr>
            </w:pPr>
            <w:r>
              <w:rPr>
                <w:color w:val="646565"/>
                <w:sz w:val="9"/>
                <w:szCs w:val="9"/>
              </w:rPr>
              <w:t xml:space="preserve">I </w:t>
            </w:r>
          </w:p>
        </w:tc>
        <w:tc>
          <w:tcPr>
            <w:tcW w:w="1541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AF0927" w14:textId="77777777" w:rsidR="005A5F5C" w:rsidRDefault="005A5F5C" w:rsidP="007854D5">
            <w:pPr>
              <w:pStyle w:val="Style"/>
              <w:ind w:right="129"/>
              <w:jc w:val="right"/>
              <w:rPr>
                <w:color w:val="4F4F4F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420</w:t>
            </w:r>
            <w:r>
              <w:rPr>
                <w:color w:val="4F4F4F"/>
                <w:sz w:val="19"/>
                <w:szCs w:val="19"/>
              </w:rPr>
              <w:t xml:space="preserve">' </w:t>
            </w:r>
          </w:p>
        </w:tc>
        <w:tc>
          <w:tcPr>
            <w:tcW w:w="152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EFFB3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330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EA44A65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3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C6F2C4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420 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E5BF629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FF5C23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40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7E6B01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330 </w:t>
            </w:r>
          </w:p>
        </w:tc>
      </w:tr>
      <w:tr w:rsidR="005A5F5C" w14:paraId="52CBD502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2"/>
        </w:trPr>
        <w:tc>
          <w:tcPr>
            <w:tcW w:w="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69A7" w14:textId="77777777" w:rsidR="005A5F5C" w:rsidRDefault="005A5F5C" w:rsidP="007854D5">
            <w:pPr>
              <w:pStyle w:val="Style"/>
              <w:ind w:left="9"/>
              <w:jc w:val="center"/>
              <w:rPr>
                <w:sz w:val="17"/>
                <w:szCs w:val="17"/>
              </w:rPr>
            </w:pPr>
          </w:p>
        </w:tc>
        <w:tc>
          <w:tcPr>
            <w:tcW w:w="25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97ED3C" w14:textId="77777777" w:rsidR="005A5F5C" w:rsidRDefault="005A5F5C" w:rsidP="007854D5">
            <w:pPr>
              <w:pStyle w:val="Style"/>
              <w:ind w:left="28"/>
              <w:rPr>
                <w:sz w:val="17"/>
                <w:szCs w:val="17"/>
              </w:rPr>
            </w:pPr>
          </w:p>
        </w:tc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4C7CD" w14:textId="77777777" w:rsidR="005A5F5C" w:rsidRDefault="005A5F5C" w:rsidP="007854D5">
            <w:pPr>
              <w:pStyle w:val="Style"/>
              <w:ind w:left="9"/>
              <w:rPr>
                <w:color w:val="646565"/>
                <w:w w:val="65"/>
                <w:sz w:val="15"/>
                <w:szCs w:val="15"/>
              </w:rPr>
            </w:pPr>
            <w:r>
              <w:rPr>
                <w:color w:val="646565"/>
                <w:w w:val="65"/>
                <w:sz w:val="15"/>
                <w:szCs w:val="15"/>
              </w:rPr>
              <w:t xml:space="preserve">I </w:t>
            </w:r>
          </w:p>
        </w:tc>
        <w:tc>
          <w:tcPr>
            <w:tcW w:w="1541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21D55F" w14:textId="77777777" w:rsidR="005A5F5C" w:rsidRDefault="005A5F5C" w:rsidP="007854D5">
            <w:pPr>
              <w:pStyle w:val="Style"/>
              <w:ind w:right="129"/>
              <w:jc w:val="right"/>
              <w:rPr>
                <w:color w:val="646565"/>
                <w:w w:val="65"/>
                <w:sz w:val="15"/>
                <w:szCs w:val="15"/>
              </w:rPr>
            </w:pPr>
          </w:p>
        </w:tc>
        <w:tc>
          <w:tcPr>
            <w:tcW w:w="152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036572" w14:textId="77777777" w:rsidR="005A5F5C" w:rsidRDefault="005A5F5C" w:rsidP="007854D5">
            <w:pPr>
              <w:pStyle w:val="Style"/>
              <w:ind w:right="19"/>
              <w:jc w:val="right"/>
              <w:rPr>
                <w:color w:val="646565"/>
                <w:w w:val="65"/>
                <w:sz w:val="15"/>
                <w:szCs w:val="15"/>
              </w:rPr>
            </w:pPr>
          </w:p>
        </w:tc>
        <w:tc>
          <w:tcPr>
            <w:tcW w:w="27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B578847" w14:textId="77777777" w:rsidR="005A5F5C" w:rsidRDefault="005A5F5C" w:rsidP="007854D5">
            <w:pPr>
              <w:pStyle w:val="Style"/>
              <w:jc w:val="center"/>
              <w:rPr>
                <w:color w:val="646565"/>
                <w:w w:val="65"/>
                <w:sz w:val="15"/>
                <w:szCs w:val="15"/>
              </w:rPr>
            </w:pPr>
          </w:p>
        </w:tc>
        <w:tc>
          <w:tcPr>
            <w:tcW w:w="13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13D8AB" w14:textId="77777777" w:rsidR="005A5F5C" w:rsidRDefault="005A5F5C" w:rsidP="007854D5">
            <w:pPr>
              <w:pStyle w:val="Style"/>
              <w:ind w:right="14"/>
              <w:jc w:val="right"/>
              <w:rPr>
                <w:color w:val="646565"/>
                <w:w w:val="65"/>
                <w:sz w:val="15"/>
                <w:szCs w:val="15"/>
              </w:rPr>
            </w:pP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6BFFE6" w14:textId="77777777" w:rsidR="005A5F5C" w:rsidRDefault="005A5F5C" w:rsidP="007854D5">
            <w:pPr>
              <w:pStyle w:val="Style"/>
              <w:jc w:val="center"/>
              <w:rPr>
                <w:color w:val="646565"/>
                <w:w w:val="65"/>
                <w:sz w:val="15"/>
                <w:szCs w:val="15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4E40F" w14:textId="77777777" w:rsidR="005A5F5C" w:rsidRDefault="005A5F5C" w:rsidP="007854D5">
            <w:pPr>
              <w:pStyle w:val="Style"/>
              <w:jc w:val="center"/>
              <w:rPr>
                <w:color w:val="646565"/>
                <w:w w:val="65"/>
                <w:sz w:val="15"/>
                <w:szCs w:val="15"/>
              </w:rPr>
            </w:pPr>
          </w:p>
        </w:tc>
        <w:tc>
          <w:tcPr>
            <w:tcW w:w="40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EDF48E" w14:textId="77777777" w:rsidR="005A5F5C" w:rsidRDefault="005A5F5C" w:rsidP="007854D5">
            <w:pPr>
              <w:pStyle w:val="Style"/>
              <w:ind w:right="24"/>
              <w:jc w:val="right"/>
              <w:rPr>
                <w:color w:val="646565"/>
                <w:w w:val="65"/>
                <w:sz w:val="15"/>
                <w:szCs w:val="15"/>
              </w:rPr>
            </w:pPr>
          </w:p>
        </w:tc>
      </w:tr>
      <w:tr w:rsidR="005A5F5C" w14:paraId="1A6B9AE6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2"/>
        </w:trPr>
        <w:tc>
          <w:tcPr>
            <w:tcW w:w="4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79D5E" w14:textId="77777777" w:rsidR="005A5F5C" w:rsidRDefault="005A5F5C" w:rsidP="007854D5">
            <w:pPr>
              <w:pStyle w:val="Style"/>
              <w:ind w:left="9"/>
              <w:jc w:val="center"/>
              <w:rPr>
                <w:sz w:val="17"/>
                <w:szCs w:val="17"/>
              </w:rPr>
            </w:pPr>
          </w:p>
        </w:tc>
        <w:tc>
          <w:tcPr>
            <w:tcW w:w="25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1D11B7" w14:textId="77777777" w:rsidR="005A5F5C" w:rsidRDefault="005A5F5C" w:rsidP="007854D5">
            <w:pPr>
              <w:pStyle w:val="Style"/>
              <w:ind w:left="28"/>
              <w:rPr>
                <w:sz w:val="17"/>
                <w:szCs w:val="17"/>
              </w:rPr>
            </w:pP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3D68FB" w14:textId="77777777" w:rsidR="005A5F5C" w:rsidRDefault="005A5F5C" w:rsidP="007854D5">
            <w:pPr>
              <w:pStyle w:val="Style"/>
              <w:ind w:left="9"/>
              <w:rPr>
                <w:color w:val="7F8080"/>
                <w:w w:val="50"/>
                <w:sz w:val="17"/>
                <w:szCs w:val="17"/>
              </w:rPr>
            </w:pPr>
            <w:r>
              <w:rPr>
                <w:color w:val="7F8080"/>
                <w:w w:val="50"/>
                <w:sz w:val="17"/>
                <w:szCs w:val="17"/>
              </w:rPr>
              <w:t xml:space="preserve">, </w:t>
            </w:r>
          </w:p>
        </w:tc>
        <w:tc>
          <w:tcPr>
            <w:tcW w:w="1541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F1344F" w14:textId="77777777" w:rsidR="005A5F5C" w:rsidRDefault="005A5F5C" w:rsidP="007854D5">
            <w:pPr>
              <w:pStyle w:val="Style"/>
              <w:ind w:right="129"/>
              <w:jc w:val="right"/>
              <w:rPr>
                <w:color w:val="7F8080"/>
                <w:w w:val="50"/>
                <w:sz w:val="17"/>
                <w:szCs w:val="17"/>
              </w:rPr>
            </w:pPr>
          </w:p>
        </w:tc>
        <w:tc>
          <w:tcPr>
            <w:tcW w:w="152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708D58" w14:textId="77777777" w:rsidR="005A5F5C" w:rsidRDefault="005A5F5C" w:rsidP="007854D5">
            <w:pPr>
              <w:pStyle w:val="Style"/>
              <w:ind w:right="19"/>
              <w:jc w:val="right"/>
              <w:rPr>
                <w:color w:val="7F8080"/>
                <w:w w:val="50"/>
                <w:sz w:val="17"/>
                <w:szCs w:val="17"/>
              </w:rPr>
            </w:pPr>
          </w:p>
        </w:tc>
        <w:tc>
          <w:tcPr>
            <w:tcW w:w="2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3EB5038" w14:textId="77777777" w:rsidR="005A5F5C" w:rsidRDefault="005A5F5C" w:rsidP="007854D5">
            <w:pPr>
              <w:pStyle w:val="Style"/>
              <w:jc w:val="center"/>
              <w:rPr>
                <w:color w:val="7F8080"/>
                <w:w w:val="50"/>
                <w:sz w:val="17"/>
                <w:szCs w:val="17"/>
              </w:rPr>
            </w:pPr>
          </w:p>
        </w:tc>
        <w:tc>
          <w:tcPr>
            <w:tcW w:w="13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159B9" w14:textId="77777777" w:rsidR="005A5F5C" w:rsidRDefault="005A5F5C" w:rsidP="007854D5">
            <w:pPr>
              <w:pStyle w:val="Style"/>
              <w:ind w:right="14"/>
              <w:jc w:val="right"/>
              <w:rPr>
                <w:color w:val="7F8080"/>
                <w:w w:val="50"/>
                <w:sz w:val="17"/>
                <w:szCs w:val="17"/>
              </w:rPr>
            </w:pP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8BDED4" w14:textId="77777777" w:rsidR="005A5F5C" w:rsidRDefault="005A5F5C" w:rsidP="007854D5">
            <w:pPr>
              <w:pStyle w:val="Style"/>
              <w:jc w:val="center"/>
              <w:rPr>
                <w:color w:val="7F8080"/>
                <w:w w:val="50"/>
                <w:sz w:val="17"/>
                <w:szCs w:val="17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F055F1" w14:textId="77777777" w:rsidR="005A5F5C" w:rsidRDefault="005A5F5C" w:rsidP="007854D5">
            <w:pPr>
              <w:pStyle w:val="Style"/>
              <w:jc w:val="center"/>
              <w:rPr>
                <w:color w:val="7F8080"/>
                <w:w w:val="50"/>
                <w:sz w:val="17"/>
                <w:szCs w:val="17"/>
              </w:rPr>
            </w:pPr>
          </w:p>
        </w:tc>
        <w:tc>
          <w:tcPr>
            <w:tcW w:w="40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1DB9BF" w14:textId="77777777" w:rsidR="005A5F5C" w:rsidRDefault="005A5F5C" w:rsidP="007854D5">
            <w:pPr>
              <w:pStyle w:val="Style"/>
              <w:ind w:right="24"/>
              <w:jc w:val="right"/>
              <w:rPr>
                <w:color w:val="7F8080"/>
                <w:w w:val="50"/>
                <w:sz w:val="17"/>
                <w:szCs w:val="17"/>
              </w:rPr>
            </w:pPr>
          </w:p>
        </w:tc>
      </w:tr>
      <w:tr w:rsidR="005A5F5C" w14:paraId="29C79613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2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21A1C" w14:textId="77777777" w:rsidR="005A5F5C" w:rsidRDefault="005A5F5C" w:rsidP="007854D5">
            <w:pPr>
              <w:pStyle w:val="Style"/>
              <w:ind w:left="9"/>
              <w:jc w:val="center"/>
              <w:rPr>
                <w:color w:val="161618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 xml:space="preserve">11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5072A0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M</w:t>
            </w:r>
            <w:r>
              <w:rPr>
                <w:color w:val="000002"/>
                <w:sz w:val="19"/>
                <w:szCs w:val="19"/>
              </w:rPr>
              <w:t xml:space="preserve">ooring </w:t>
            </w:r>
            <w:r>
              <w:rPr>
                <w:color w:val="161618"/>
                <w:sz w:val="19"/>
                <w:szCs w:val="19"/>
              </w:rPr>
              <w:t>P</w:t>
            </w:r>
            <w:r>
              <w:rPr>
                <w:color w:val="000002"/>
                <w:sz w:val="19"/>
                <w:szCs w:val="19"/>
              </w:rPr>
              <w:t>e</w:t>
            </w:r>
            <w:r>
              <w:rPr>
                <w:color w:val="161618"/>
                <w:sz w:val="19"/>
                <w:szCs w:val="19"/>
              </w:rPr>
              <w:t>rmit F</w:t>
            </w:r>
            <w:r>
              <w:rPr>
                <w:color w:val="000002"/>
                <w:sz w:val="19"/>
                <w:szCs w:val="19"/>
              </w:rPr>
              <w:t xml:space="preserve">ees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4A1E6B" w14:textId="77777777" w:rsidR="005A5F5C" w:rsidRDefault="005A5F5C" w:rsidP="007854D5">
            <w:pPr>
              <w:pStyle w:val="Style"/>
              <w:ind w:left="9"/>
              <w:rPr>
                <w:color w:val="7F8080"/>
                <w:w w:val="70"/>
                <w:sz w:val="20"/>
                <w:szCs w:val="20"/>
              </w:rPr>
            </w:pPr>
            <w:r>
              <w:rPr>
                <w:color w:val="7F8080"/>
                <w:w w:val="70"/>
                <w:sz w:val="20"/>
                <w:szCs w:val="20"/>
              </w:rPr>
              <w:t xml:space="preserve">I 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7DD4DA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390 </w:t>
            </w: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5B6AEB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2163EE" w14:textId="77777777" w:rsidR="005A5F5C" w:rsidRDefault="005A5F5C" w:rsidP="007854D5">
            <w:pPr>
              <w:pStyle w:val="Style"/>
              <w:ind w:right="216"/>
              <w:jc w:val="right"/>
              <w:rPr>
                <w:color w:val="4F4F4F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625</w:t>
            </w:r>
            <w:r>
              <w:rPr>
                <w:color w:val="4F4F4F"/>
                <w:sz w:val="19"/>
                <w:szCs w:val="19"/>
              </w:rPr>
              <w:t xml:space="preserve">1 </w:t>
            </w: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0381E4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390 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9AFF56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427BA7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8EA7CA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625 </w:t>
            </w:r>
          </w:p>
        </w:tc>
      </w:tr>
      <w:tr w:rsidR="005A5F5C" w14:paraId="61C75AF0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2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1863" w14:textId="77777777" w:rsidR="005A5F5C" w:rsidRDefault="005A5F5C" w:rsidP="007854D5">
            <w:pPr>
              <w:pStyle w:val="Style"/>
              <w:ind w:left="9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1</w:t>
            </w:r>
            <w:r>
              <w:rPr>
                <w:color w:val="000002"/>
                <w:sz w:val="19"/>
                <w:szCs w:val="19"/>
              </w:rPr>
              <w:t xml:space="preserve">2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1584BA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W</w:t>
            </w:r>
            <w:r>
              <w:rPr>
                <w:color w:val="000002"/>
                <w:sz w:val="19"/>
                <w:szCs w:val="19"/>
              </w:rPr>
              <w:t>ater</w:t>
            </w:r>
            <w:r>
              <w:rPr>
                <w:color w:val="161618"/>
                <w:sz w:val="19"/>
                <w:szCs w:val="19"/>
              </w:rPr>
              <w:t>w</w:t>
            </w:r>
            <w:r>
              <w:rPr>
                <w:color w:val="000002"/>
                <w:sz w:val="19"/>
                <w:szCs w:val="19"/>
              </w:rPr>
              <w:t>a</w:t>
            </w:r>
            <w:r>
              <w:rPr>
                <w:color w:val="161618"/>
                <w:sz w:val="19"/>
                <w:szCs w:val="19"/>
              </w:rPr>
              <w:t>y</w:t>
            </w:r>
            <w:r>
              <w:rPr>
                <w:color w:val="000002"/>
                <w:sz w:val="19"/>
                <w:szCs w:val="19"/>
              </w:rPr>
              <w:t xml:space="preserve">s </w:t>
            </w:r>
            <w:r>
              <w:rPr>
                <w:color w:val="161618"/>
                <w:sz w:val="19"/>
                <w:szCs w:val="19"/>
              </w:rPr>
              <w:t>U</w:t>
            </w:r>
            <w:r>
              <w:rPr>
                <w:color w:val="000002"/>
                <w:sz w:val="19"/>
                <w:szCs w:val="19"/>
              </w:rPr>
              <w:t xml:space="preserve">ser </w:t>
            </w:r>
            <w:r>
              <w:rPr>
                <w:color w:val="161618"/>
                <w:sz w:val="19"/>
                <w:szCs w:val="19"/>
              </w:rPr>
              <w:t>F</w:t>
            </w:r>
            <w:r>
              <w:rPr>
                <w:color w:val="000002"/>
                <w:sz w:val="19"/>
                <w:szCs w:val="19"/>
              </w:rPr>
              <w:t xml:space="preserve">ees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91A997" w14:textId="77777777" w:rsidR="005A5F5C" w:rsidRDefault="005A5F5C" w:rsidP="007854D5">
            <w:pPr>
              <w:pStyle w:val="Style"/>
              <w:ind w:left="9"/>
              <w:rPr>
                <w:color w:val="7F8080"/>
                <w:w w:val="50"/>
                <w:sz w:val="28"/>
                <w:szCs w:val="28"/>
              </w:rPr>
            </w:pPr>
            <w:r>
              <w:rPr>
                <w:color w:val="7F8080"/>
                <w:w w:val="50"/>
                <w:sz w:val="28"/>
                <w:szCs w:val="28"/>
              </w:rPr>
              <w:t xml:space="preserve">I 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23CD69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2,675 </w:t>
            </w: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8C20E4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D6AC4F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4,160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9D389B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9146FC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2,675 </w:t>
            </w:r>
          </w:p>
        </w:tc>
        <w:tc>
          <w:tcPr>
            <w:tcW w:w="1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CFF9F" w14:textId="77777777" w:rsidR="005A5F5C" w:rsidRDefault="005A5F5C" w:rsidP="007854D5">
            <w:pPr>
              <w:pStyle w:val="Style"/>
              <w:ind w:right="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4,160 </w:t>
            </w:r>
          </w:p>
        </w:tc>
      </w:tr>
      <w:tr w:rsidR="005A5F5C" w14:paraId="4CE6597A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40"/>
        </w:trPr>
        <w:tc>
          <w:tcPr>
            <w:tcW w:w="41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F8A3C5" w14:textId="77777777" w:rsidR="005A5F5C" w:rsidRDefault="005A5F5C" w:rsidP="007854D5">
            <w:pPr>
              <w:pStyle w:val="Style"/>
              <w:ind w:left="9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1</w:t>
            </w:r>
            <w:r>
              <w:rPr>
                <w:color w:val="000002"/>
                <w:sz w:val="19"/>
                <w:szCs w:val="19"/>
              </w:rPr>
              <w:t xml:space="preserve">3 </w:t>
            </w:r>
          </w:p>
        </w:tc>
        <w:tc>
          <w:tcPr>
            <w:tcW w:w="25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AF9CB3" w14:textId="77777777" w:rsidR="005A5F5C" w:rsidRDefault="005A5F5C" w:rsidP="007854D5">
            <w:pPr>
              <w:pStyle w:val="Style"/>
              <w:ind w:left="28"/>
              <w:rPr>
                <w:color w:val="161618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S</w:t>
            </w:r>
            <w:r>
              <w:rPr>
                <w:color w:val="161618"/>
                <w:sz w:val="19"/>
                <w:szCs w:val="19"/>
              </w:rPr>
              <w:t>n</w:t>
            </w:r>
            <w:r>
              <w:rPr>
                <w:color w:val="000002"/>
                <w:sz w:val="19"/>
                <w:szCs w:val="19"/>
              </w:rPr>
              <w:t>ac</w:t>
            </w:r>
            <w:r>
              <w:rPr>
                <w:color w:val="161618"/>
                <w:sz w:val="19"/>
                <w:szCs w:val="19"/>
              </w:rPr>
              <w:t>k Sh</w:t>
            </w:r>
            <w:r>
              <w:rPr>
                <w:color w:val="000002"/>
                <w:sz w:val="19"/>
                <w:szCs w:val="19"/>
              </w:rPr>
              <w:t>a</w:t>
            </w:r>
            <w:r>
              <w:rPr>
                <w:color w:val="161618"/>
                <w:sz w:val="19"/>
                <w:szCs w:val="19"/>
              </w:rPr>
              <w:t xml:space="preserve">ck 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1B5A96" w14:textId="77777777" w:rsidR="005A5F5C" w:rsidRDefault="005A5F5C" w:rsidP="007854D5">
            <w:pPr>
              <w:pStyle w:val="Style"/>
              <w:ind w:left="9"/>
              <w:rPr>
                <w:rFonts w:ascii="Times New Roman" w:hAnsi="Times New Roman" w:cs="Times New Roman"/>
                <w:color w:val="7F8080"/>
                <w:w w:val="50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color w:val="7F8080"/>
                <w:w w:val="50"/>
                <w:sz w:val="10"/>
                <w:szCs w:val="10"/>
              </w:rPr>
              <w:t xml:space="preserve">1 </w:t>
            </w:r>
          </w:p>
        </w:tc>
        <w:tc>
          <w:tcPr>
            <w:tcW w:w="135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6F2B59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12,000 </w:t>
            </w: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BDEBCAA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2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89C9A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E9C876D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2904" w:type="dxa"/>
            <w:gridSpan w:val="4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6044560" w14:textId="77777777" w:rsidR="005A5F5C" w:rsidRDefault="005A5F5C" w:rsidP="007854D5">
            <w:pPr>
              <w:pStyle w:val="Style"/>
              <w:ind w:right="28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>12</w:t>
            </w:r>
            <w:r>
              <w:rPr>
                <w:color w:val="000000"/>
                <w:sz w:val="19"/>
                <w:szCs w:val="19"/>
              </w:rPr>
              <w:t>,</w:t>
            </w:r>
            <w:r>
              <w:rPr>
                <w:color w:val="000002"/>
                <w:sz w:val="19"/>
                <w:szCs w:val="19"/>
              </w:rPr>
              <w:t>000</w:t>
            </w:r>
            <w:r>
              <w:rPr>
                <w:rFonts w:ascii="Times New Roman" w:hAnsi="Times New Roman" w:cs="Times New Roman"/>
                <w:color w:val="7F8080"/>
                <w:sz w:val="19"/>
                <w:szCs w:val="19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color w:val="7F8080"/>
                <w:sz w:val="19"/>
                <w:szCs w:val="19"/>
              </w:rPr>
              <w:t xml:space="preserve"> </w:t>
            </w: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</w:tr>
      <w:tr w:rsidR="005A5F5C" w14:paraId="24AA4FD2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40"/>
        </w:trPr>
        <w:tc>
          <w:tcPr>
            <w:tcW w:w="41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0382D9" w14:textId="77777777" w:rsidR="005A5F5C" w:rsidRDefault="005A5F5C" w:rsidP="007854D5">
            <w:pPr>
              <w:pStyle w:val="Style"/>
              <w:ind w:left="9"/>
              <w:jc w:val="center"/>
              <w:rPr>
                <w:sz w:val="17"/>
                <w:szCs w:val="17"/>
              </w:rPr>
            </w:pPr>
          </w:p>
        </w:tc>
        <w:tc>
          <w:tcPr>
            <w:tcW w:w="25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BF9D64" w14:textId="77777777" w:rsidR="005A5F5C" w:rsidRDefault="005A5F5C" w:rsidP="007854D5">
            <w:pPr>
              <w:pStyle w:val="Style"/>
              <w:ind w:left="28"/>
              <w:rPr>
                <w:sz w:val="17"/>
                <w:szCs w:val="17"/>
              </w:rPr>
            </w:pP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05E802" w14:textId="77777777" w:rsidR="005A5F5C" w:rsidRDefault="005A5F5C" w:rsidP="007854D5">
            <w:pPr>
              <w:pStyle w:val="Style"/>
              <w:ind w:left="9"/>
              <w:rPr>
                <w:color w:val="7F8080"/>
                <w:w w:val="75"/>
                <w:sz w:val="19"/>
                <w:szCs w:val="19"/>
              </w:rPr>
            </w:pPr>
            <w:r>
              <w:rPr>
                <w:color w:val="7F8080"/>
                <w:w w:val="75"/>
                <w:sz w:val="19"/>
                <w:szCs w:val="19"/>
              </w:rPr>
              <w:t xml:space="preserve">I </w:t>
            </w:r>
          </w:p>
        </w:tc>
        <w:tc>
          <w:tcPr>
            <w:tcW w:w="135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A2771B" w14:textId="77777777" w:rsidR="005A5F5C" w:rsidRDefault="005A5F5C" w:rsidP="007854D5">
            <w:pPr>
              <w:pStyle w:val="Style"/>
              <w:ind w:right="19"/>
              <w:jc w:val="right"/>
              <w:rPr>
                <w:color w:val="7F8080"/>
                <w:w w:val="75"/>
                <w:sz w:val="19"/>
                <w:szCs w:val="19"/>
              </w:rPr>
            </w:pPr>
          </w:p>
        </w:tc>
        <w:tc>
          <w:tcPr>
            <w:tcW w:w="18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FC033AE" w14:textId="77777777" w:rsidR="005A5F5C" w:rsidRDefault="005A5F5C" w:rsidP="007854D5">
            <w:pPr>
              <w:pStyle w:val="Style"/>
              <w:jc w:val="center"/>
              <w:rPr>
                <w:color w:val="7F8080"/>
                <w:w w:val="75"/>
                <w:sz w:val="19"/>
                <w:szCs w:val="19"/>
              </w:rPr>
            </w:pPr>
          </w:p>
        </w:tc>
        <w:tc>
          <w:tcPr>
            <w:tcW w:w="152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8B7120" w14:textId="77777777" w:rsidR="005A5F5C" w:rsidRDefault="005A5F5C" w:rsidP="007854D5">
            <w:pPr>
              <w:pStyle w:val="Style"/>
              <w:ind w:right="19"/>
              <w:jc w:val="right"/>
              <w:rPr>
                <w:color w:val="7F8080"/>
                <w:w w:val="75"/>
                <w:sz w:val="19"/>
                <w:szCs w:val="19"/>
              </w:rPr>
            </w:pPr>
          </w:p>
        </w:tc>
        <w:tc>
          <w:tcPr>
            <w:tcW w:w="2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7FCD70" w14:textId="77777777" w:rsidR="005A5F5C" w:rsidRDefault="005A5F5C" w:rsidP="007854D5">
            <w:pPr>
              <w:pStyle w:val="Style"/>
              <w:jc w:val="center"/>
              <w:rPr>
                <w:color w:val="7F8080"/>
                <w:w w:val="75"/>
                <w:sz w:val="19"/>
                <w:szCs w:val="19"/>
              </w:rPr>
            </w:pPr>
          </w:p>
        </w:tc>
        <w:tc>
          <w:tcPr>
            <w:tcW w:w="2904" w:type="dxa"/>
            <w:gridSpan w:val="4"/>
            <w:vMerge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4F9226C" w14:textId="77777777" w:rsidR="005A5F5C" w:rsidRDefault="005A5F5C" w:rsidP="007854D5">
            <w:pPr>
              <w:pStyle w:val="Style"/>
              <w:ind w:right="28"/>
              <w:jc w:val="right"/>
              <w:rPr>
                <w:color w:val="7F8080"/>
                <w:w w:val="75"/>
                <w:sz w:val="19"/>
                <w:szCs w:val="19"/>
              </w:rPr>
            </w:pPr>
          </w:p>
        </w:tc>
      </w:tr>
      <w:tr w:rsidR="005A5F5C" w14:paraId="042E3DA0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110"/>
        </w:trPr>
        <w:tc>
          <w:tcPr>
            <w:tcW w:w="4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C4E2D0" w14:textId="77777777" w:rsidR="005A5F5C" w:rsidRDefault="005A5F5C" w:rsidP="007854D5">
            <w:pPr>
              <w:pStyle w:val="Style"/>
              <w:ind w:left="9"/>
              <w:jc w:val="center"/>
              <w:rPr>
                <w:color w:val="000000"/>
                <w:w w:val="200"/>
                <w:sz w:val="13"/>
                <w:szCs w:val="13"/>
              </w:rPr>
            </w:pPr>
            <w:r>
              <w:rPr>
                <w:color w:val="161618"/>
                <w:w w:val="200"/>
                <w:sz w:val="13"/>
                <w:szCs w:val="13"/>
              </w:rPr>
              <w:t>I</w:t>
            </w:r>
            <w:r>
              <w:rPr>
                <w:color w:val="000000"/>
                <w:w w:val="200"/>
                <w:sz w:val="13"/>
                <w:szCs w:val="13"/>
              </w:rPr>
              <w:t xml:space="preserve">--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03E0FE5" w14:textId="77777777" w:rsidR="005A5F5C" w:rsidRDefault="005A5F5C" w:rsidP="007854D5">
            <w:pPr>
              <w:pStyle w:val="Style"/>
              <w:ind w:left="28"/>
              <w:rPr>
                <w:rFonts w:ascii="Times New Roman" w:hAnsi="Times New Roman" w:cs="Times New Roman"/>
                <w:color w:val="4F4F4F"/>
                <w:w w:val="168"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color w:val="363637"/>
                <w:w w:val="168"/>
                <w:sz w:val="10"/>
                <w:szCs w:val="10"/>
              </w:rPr>
              <w:t>c</w:t>
            </w:r>
            <w:r>
              <w:rPr>
                <w:rFonts w:ascii="Times New Roman" w:hAnsi="Times New Roman" w:cs="Times New Roman"/>
                <w:color w:val="000000"/>
                <w:w w:val="168"/>
                <w:sz w:val="10"/>
                <w:szCs w:val="10"/>
              </w:rPr>
              <w:t>-</w:t>
            </w:r>
            <w:r>
              <w:rPr>
                <w:rFonts w:ascii="Times New Roman" w:hAnsi="Times New Roman" w:cs="Times New Roman"/>
                <w:color w:val="4F4F4F"/>
                <w:w w:val="168"/>
                <w:sz w:val="10"/>
                <w:szCs w:val="10"/>
              </w:rPr>
              <w:t xml:space="preserve">. </w:t>
            </w:r>
          </w:p>
        </w:tc>
        <w:tc>
          <w:tcPr>
            <w:tcW w:w="31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F47EDC" w14:textId="77777777" w:rsidR="005A5F5C" w:rsidRDefault="005A5F5C" w:rsidP="007854D5">
            <w:pPr>
              <w:pStyle w:val="Style"/>
              <w:ind w:left="9"/>
              <w:rPr>
                <w:color w:val="7F8080"/>
                <w:w w:val="50"/>
                <w:sz w:val="28"/>
                <w:szCs w:val="28"/>
              </w:rPr>
            </w:pPr>
            <w:r>
              <w:rPr>
                <w:color w:val="7F8080"/>
                <w:w w:val="50"/>
                <w:sz w:val="28"/>
                <w:szCs w:val="28"/>
              </w:rPr>
              <w:t xml:space="preserve">I </w:t>
            </w:r>
          </w:p>
        </w:tc>
        <w:tc>
          <w:tcPr>
            <w:tcW w:w="1541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B3A061" w14:textId="77777777" w:rsidR="005A5F5C" w:rsidRDefault="005A5F5C" w:rsidP="007854D5">
            <w:pPr>
              <w:pStyle w:val="Style"/>
              <w:ind w:right="24"/>
              <w:jc w:val="right"/>
              <w:rPr>
                <w:rFonts w:ascii="Times New Roman" w:hAnsi="Times New Roman" w:cs="Times New Roman"/>
                <w:color w:val="363637"/>
                <w:sz w:val="60"/>
                <w:szCs w:val="60"/>
              </w:rPr>
            </w:pPr>
            <w:r>
              <w:rPr>
                <w:rFonts w:ascii="Times New Roman" w:hAnsi="Times New Roman" w:cs="Times New Roman"/>
                <w:color w:val="000000"/>
                <w:sz w:val="60"/>
                <w:szCs w:val="60"/>
              </w:rPr>
              <w:t>-</w:t>
            </w:r>
            <w:r>
              <w:rPr>
                <w:rFonts w:ascii="Times New Roman" w:hAnsi="Times New Roman" w:cs="Times New Roman"/>
                <w:color w:val="161618"/>
                <w:sz w:val="60"/>
                <w:szCs w:val="60"/>
              </w:rPr>
              <w:t>o</w:t>
            </w:r>
            <w:r>
              <w:rPr>
                <w:rFonts w:ascii="Times New Roman" w:hAnsi="Times New Roman" w:cs="Times New Roman"/>
                <w:color w:val="363637"/>
                <w:sz w:val="60"/>
                <w:szCs w:val="60"/>
              </w:rPr>
              <w:t xml:space="preserve">r 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B1C8506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sz w:val="60"/>
                <w:szCs w:val="60"/>
              </w:rPr>
            </w:pP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0282493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sz w:val="60"/>
                <w:szCs w:val="60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F0FFCBC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363637"/>
                <w:sz w:val="60"/>
                <w:szCs w:val="60"/>
              </w:rPr>
            </w:pPr>
          </w:p>
        </w:tc>
        <w:tc>
          <w:tcPr>
            <w:tcW w:w="160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5F9044" w14:textId="77777777" w:rsidR="005A5F5C" w:rsidRDefault="005A5F5C" w:rsidP="007854D5">
            <w:pPr>
              <w:pStyle w:val="Style"/>
              <w:ind w:right="9"/>
              <w:jc w:val="right"/>
              <w:rPr>
                <w:rFonts w:ascii="Times New Roman" w:hAnsi="Times New Roman" w:cs="Times New Roman"/>
                <w:color w:val="363637"/>
                <w:w w:val="2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161618"/>
                <w:w w:val="200"/>
                <w:sz w:val="18"/>
                <w:szCs w:val="18"/>
              </w:rPr>
              <w:t>--</w:t>
            </w:r>
            <w:r>
              <w:rPr>
                <w:rFonts w:ascii="Times New Roman" w:hAnsi="Times New Roman" w:cs="Times New Roman"/>
                <w:color w:val="000002"/>
                <w:w w:val="200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161618"/>
                <w:w w:val="200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363637"/>
                <w:w w:val="200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161618"/>
                <w:w w:val="200"/>
                <w:sz w:val="18"/>
                <w:szCs w:val="18"/>
              </w:rPr>
              <w:t>---</w:t>
            </w:r>
            <w:r>
              <w:rPr>
                <w:rFonts w:ascii="Times New Roman" w:hAnsi="Times New Roman" w:cs="Times New Roman"/>
                <w:color w:val="363637"/>
                <w:w w:val="200"/>
                <w:sz w:val="18"/>
                <w:szCs w:val="18"/>
              </w:rPr>
              <w:t xml:space="preserve">- </w:t>
            </w:r>
          </w:p>
        </w:tc>
      </w:tr>
      <w:tr w:rsidR="005A5F5C" w14:paraId="1177A3FB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20"/>
        </w:trPr>
        <w:tc>
          <w:tcPr>
            <w:tcW w:w="4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ECA16" w14:textId="77777777" w:rsidR="005A5F5C" w:rsidRDefault="005A5F5C" w:rsidP="007854D5">
            <w:pPr>
              <w:pStyle w:val="Style"/>
              <w:ind w:left="9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1</w:t>
            </w:r>
            <w:r>
              <w:rPr>
                <w:color w:val="000002"/>
                <w:sz w:val="19"/>
                <w:szCs w:val="19"/>
              </w:rPr>
              <w:t xml:space="preserve">4 </w:t>
            </w:r>
          </w:p>
        </w:tc>
        <w:tc>
          <w:tcPr>
            <w:tcW w:w="25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9B9937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A</w:t>
            </w:r>
            <w:r>
              <w:rPr>
                <w:color w:val="000002"/>
                <w:sz w:val="19"/>
                <w:szCs w:val="19"/>
              </w:rPr>
              <w:t>rt</w:t>
            </w:r>
            <w:r>
              <w:rPr>
                <w:color w:val="161618"/>
                <w:sz w:val="19"/>
                <w:szCs w:val="19"/>
              </w:rPr>
              <w:t>i</w:t>
            </w:r>
            <w:r>
              <w:rPr>
                <w:color w:val="000002"/>
                <w:sz w:val="19"/>
                <w:szCs w:val="19"/>
              </w:rPr>
              <w:t>sa</w:t>
            </w:r>
            <w:r>
              <w:rPr>
                <w:color w:val="161618"/>
                <w:sz w:val="19"/>
                <w:szCs w:val="19"/>
              </w:rPr>
              <w:t xml:space="preserve">n </w:t>
            </w:r>
            <w:r>
              <w:rPr>
                <w:color w:val="000002"/>
                <w:sz w:val="19"/>
                <w:szCs w:val="19"/>
              </w:rPr>
              <w:t>S</w:t>
            </w:r>
            <w:r>
              <w:rPr>
                <w:color w:val="161618"/>
                <w:sz w:val="19"/>
                <w:szCs w:val="19"/>
              </w:rPr>
              <w:t>h</w:t>
            </w:r>
            <w:r>
              <w:rPr>
                <w:color w:val="000002"/>
                <w:sz w:val="19"/>
                <w:szCs w:val="19"/>
              </w:rPr>
              <w:t>ac</w:t>
            </w:r>
            <w:r>
              <w:rPr>
                <w:color w:val="161618"/>
                <w:sz w:val="19"/>
                <w:szCs w:val="19"/>
              </w:rPr>
              <w:t>k</w:t>
            </w:r>
            <w:r>
              <w:rPr>
                <w:color w:val="000002"/>
                <w:sz w:val="19"/>
                <w:szCs w:val="19"/>
              </w:rPr>
              <w:t xml:space="preserve">s </w:t>
            </w:r>
          </w:p>
        </w:tc>
        <w:tc>
          <w:tcPr>
            <w:tcW w:w="31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51AA1F" w14:textId="77777777" w:rsidR="005A5F5C" w:rsidRDefault="005A5F5C" w:rsidP="007854D5">
            <w:pPr>
              <w:pStyle w:val="Style"/>
              <w:ind w:left="9"/>
              <w:rPr>
                <w:color w:val="000002"/>
                <w:sz w:val="19"/>
                <w:szCs w:val="19"/>
              </w:rPr>
            </w:pPr>
          </w:p>
        </w:tc>
        <w:tc>
          <w:tcPr>
            <w:tcW w:w="1541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F84A9E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5363B1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  <w:tc>
          <w:tcPr>
            <w:tcW w:w="2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246466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2C9ADC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3DC2DE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696310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0A414A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</w:tr>
      <w:tr w:rsidR="005A5F5C" w14:paraId="2B7436A1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97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7D78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161618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color w:val="000002"/>
                <w:sz w:val="22"/>
                <w:szCs w:val="22"/>
              </w:rPr>
              <w:t xml:space="preserve">5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C41A8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L</w:t>
            </w:r>
            <w:r>
              <w:rPr>
                <w:color w:val="000002"/>
                <w:sz w:val="19"/>
                <w:szCs w:val="19"/>
              </w:rPr>
              <w:t>a</w:t>
            </w:r>
            <w:r>
              <w:rPr>
                <w:color w:val="161618"/>
                <w:sz w:val="19"/>
                <w:szCs w:val="19"/>
              </w:rPr>
              <w:t>t</w:t>
            </w:r>
            <w:r>
              <w:rPr>
                <w:color w:val="000002"/>
                <w:sz w:val="19"/>
                <w:szCs w:val="19"/>
              </w:rPr>
              <w:t xml:space="preserve">e </w:t>
            </w:r>
            <w:r>
              <w:rPr>
                <w:color w:val="161618"/>
                <w:sz w:val="19"/>
                <w:szCs w:val="19"/>
              </w:rPr>
              <w:t>F</w:t>
            </w:r>
            <w:r>
              <w:rPr>
                <w:color w:val="000002"/>
                <w:sz w:val="19"/>
                <w:szCs w:val="19"/>
              </w:rPr>
              <w:t xml:space="preserve">ees 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3F946F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2E4E54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0 </w:t>
            </w: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7FA47D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61D2F" w14:textId="77777777" w:rsidR="005A5F5C" w:rsidRDefault="005A5F5C" w:rsidP="007854D5">
            <w:pPr>
              <w:pStyle w:val="Style"/>
              <w:ind w:right="19"/>
              <w:jc w:val="right"/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  <w:t xml:space="preserve">0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02A82BE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E697BA" w14:textId="77777777" w:rsidR="005A5F5C" w:rsidRDefault="005A5F5C" w:rsidP="007854D5">
            <w:pPr>
              <w:pStyle w:val="Style"/>
              <w:ind w:right="14"/>
              <w:jc w:val="right"/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  <w:t xml:space="preserve">0 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579934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9D498A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1B1151" w14:textId="77777777" w:rsidR="005A5F5C" w:rsidRDefault="005A5F5C" w:rsidP="007854D5">
            <w:pPr>
              <w:pStyle w:val="Style"/>
              <w:ind w:right="24"/>
              <w:jc w:val="right"/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2"/>
                <w:w w:val="110"/>
                <w:sz w:val="21"/>
                <w:szCs w:val="21"/>
              </w:rPr>
              <w:t xml:space="preserve">0 </w:t>
            </w:r>
          </w:p>
        </w:tc>
      </w:tr>
      <w:tr w:rsidR="005A5F5C" w14:paraId="4A4F703A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8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8F0A" w14:textId="77777777" w:rsidR="005A5F5C" w:rsidRDefault="005A5F5C" w:rsidP="007854D5">
            <w:pPr>
              <w:pStyle w:val="Style"/>
              <w:ind w:left="9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1</w:t>
            </w:r>
            <w:r>
              <w:rPr>
                <w:color w:val="000002"/>
                <w:sz w:val="19"/>
                <w:szCs w:val="19"/>
              </w:rPr>
              <w:t xml:space="preserve">6 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75C303A" w14:textId="77777777" w:rsidR="005A5F5C" w:rsidRDefault="005A5F5C" w:rsidP="007854D5">
            <w:pPr>
              <w:pStyle w:val="Style"/>
              <w:ind w:left="57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Dupli</w:t>
            </w:r>
            <w:r>
              <w:rPr>
                <w:color w:val="000002"/>
                <w:sz w:val="19"/>
                <w:szCs w:val="19"/>
              </w:rPr>
              <w:t>ca</w:t>
            </w:r>
            <w:r>
              <w:rPr>
                <w:color w:val="161618"/>
                <w:sz w:val="19"/>
                <w:szCs w:val="19"/>
              </w:rPr>
              <w:t>t</w:t>
            </w:r>
            <w:r>
              <w:rPr>
                <w:color w:val="000002"/>
                <w:sz w:val="19"/>
                <w:szCs w:val="19"/>
              </w:rPr>
              <w:t>e St</w:t>
            </w:r>
            <w:r>
              <w:rPr>
                <w:color w:val="161618"/>
                <w:sz w:val="19"/>
                <w:szCs w:val="19"/>
              </w:rPr>
              <w:t>i</w:t>
            </w:r>
            <w:r>
              <w:rPr>
                <w:color w:val="000002"/>
                <w:sz w:val="19"/>
                <w:szCs w:val="19"/>
              </w:rPr>
              <w:t>c</w:t>
            </w:r>
            <w:r>
              <w:rPr>
                <w:color w:val="161618"/>
                <w:sz w:val="19"/>
                <w:szCs w:val="19"/>
              </w:rPr>
              <w:t>k</w:t>
            </w:r>
            <w:r>
              <w:rPr>
                <w:color w:val="000002"/>
                <w:sz w:val="19"/>
                <w:szCs w:val="19"/>
              </w:rPr>
              <w:t>e</w:t>
            </w:r>
            <w:r>
              <w:rPr>
                <w:color w:val="161618"/>
                <w:sz w:val="19"/>
                <w:szCs w:val="19"/>
              </w:rPr>
              <w:t>r F</w:t>
            </w:r>
            <w:r>
              <w:rPr>
                <w:color w:val="000002"/>
                <w:sz w:val="19"/>
                <w:szCs w:val="19"/>
              </w:rPr>
              <w:t xml:space="preserve">ees </w:t>
            </w:r>
          </w:p>
        </w:tc>
        <w:tc>
          <w:tcPr>
            <w:tcW w:w="5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B2E063" w14:textId="77777777" w:rsidR="005A5F5C" w:rsidRDefault="005A5F5C" w:rsidP="007854D5">
            <w:pPr>
              <w:pStyle w:val="Style"/>
              <w:ind w:right="52"/>
              <w:jc w:val="center"/>
              <w:rPr>
                <w:color w:val="7F8080"/>
                <w:sz w:val="19"/>
                <w:szCs w:val="19"/>
              </w:rPr>
            </w:pPr>
            <w:r>
              <w:rPr>
                <w:color w:val="7F8080"/>
                <w:sz w:val="19"/>
                <w:szCs w:val="19"/>
              </w:rPr>
              <w:t xml:space="preserve">1 </w:t>
            </w: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6FC18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70 </w:t>
            </w: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122586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36425F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40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9D154C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46D5D4" w14:textId="77777777" w:rsidR="005A5F5C" w:rsidRDefault="005A5F5C" w:rsidP="007854D5">
            <w:pPr>
              <w:pStyle w:val="Style"/>
              <w:ind w:right="1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70 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862253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DF8ABD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DA6486" w14:textId="77777777" w:rsidR="005A5F5C" w:rsidRDefault="005A5F5C" w:rsidP="007854D5">
            <w:pPr>
              <w:pStyle w:val="Style"/>
              <w:ind w:right="24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40 </w:t>
            </w:r>
          </w:p>
        </w:tc>
      </w:tr>
      <w:tr w:rsidR="005A5F5C" w14:paraId="610C2906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288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12B2C" w14:textId="77777777" w:rsidR="005A5F5C" w:rsidRDefault="005A5F5C" w:rsidP="007854D5">
            <w:pPr>
              <w:pStyle w:val="Style"/>
              <w:ind w:left="9"/>
              <w:jc w:val="center"/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161618"/>
                <w:w w:val="109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  <w:t xml:space="preserve">7 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032297A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</w:pPr>
          </w:p>
        </w:tc>
        <w:tc>
          <w:tcPr>
            <w:tcW w:w="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6DF5C7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</w:pP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87A9F93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</w:pP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487A6E" w14:textId="77777777" w:rsidR="005A5F5C" w:rsidRDefault="005A5F5C" w:rsidP="007854D5">
            <w:pPr>
              <w:pStyle w:val="Style"/>
              <w:jc w:val="center"/>
              <w:rPr>
                <w:rFonts w:ascii="Times New Roman" w:hAnsi="Times New Roman" w:cs="Times New Roman"/>
                <w:color w:val="000002"/>
                <w:w w:val="109"/>
                <w:sz w:val="20"/>
                <w:szCs w:val="20"/>
              </w:rPr>
            </w:pP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8DB85B" w14:textId="77777777" w:rsidR="005A5F5C" w:rsidRDefault="005A5F5C" w:rsidP="007854D5">
            <w:pPr>
              <w:pStyle w:val="Style"/>
              <w:ind w:left="14"/>
              <w:rPr>
                <w:color w:val="646565"/>
                <w:w w:val="188"/>
                <w:sz w:val="7"/>
                <w:szCs w:val="7"/>
              </w:rPr>
            </w:pPr>
            <w:r>
              <w:rPr>
                <w:color w:val="646565"/>
                <w:w w:val="188"/>
                <w:sz w:val="7"/>
                <w:szCs w:val="7"/>
              </w:rPr>
              <w:t xml:space="preserve">I 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67890" w14:textId="77777777" w:rsidR="005A5F5C" w:rsidRDefault="005A5F5C" w:rsidP="007854D5">
            <w:pPr>
              <w:pStyle w:val="Style"/>
              <w:jc w:val="center"/>
              <w:rPr>
                <w:color w:val="646565"/>
                <w:w w:val="188"/>
                <w:sz w:val="7"/>
                <w:szCs w:val="7"/>
              </w:rPr>
            </w:pP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AC0FBF" w14:textId="77777777" w:rsidR="005A5F5C" w:rsidRDefault="005A5F5C" w:rsidP="007854D5">
            <w:pPr>
              <w:pStyle w:val="Style"/>
              <w:jc w:val="center"/>
              <w:rPr>
                <w:color w:val="646565"/>
                <w:w w:val="188"/>
                <w:sz w:val="7"/>
                <w:szCs w:val="7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4C749" w14:textId="77777777" w:rsidR="005A5F5C" w:rsidRDefault="005A5F5C" w:rsidP="007854D5">
            <w:pPr>
              <w:pStyle w:val="Style"/>
              <w:jc w:val="center"/>
              <w:rPr>
                <w:color w:val="646565"/>
                <w:w w:val="188"/>
                <w:sz w:val="7"/>
                <w:szCs w:val="7"/>
              </w:rPr>
            </w:pP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BE1E81" w14:textId="77777777" w:rsidR="005A5F5C" w:rsidRDefault="005A5F5C" w:rsidP="007854D5">
            <w:pPr>
              <w:pStyle w:val="Style"/>
              <w:jc w:val="center"/>
              <w:rPr>
                <w:color w:val="646565"/>
                <w:w w:val="188"/>
                <w:sz w:val="7"/>
                <w:szCs w:val="7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A4EC64" w14:textId="77777777" w:rsidR="005A5F5C" w:rsidRDefault="005A5F5C" w:rsidP="007854D5">
            <w:pPr>
              <w:pStyle w:val="Style"/>
              <w:jc w:val="center"/>
              <w:rPr>
                <w:color w:val="646565"/>
                <w:w w:val="188"/>
                <w:sz w:val="7"/>
                <w:szCs w:val="7"/>
              </w:rPr>
            </w:pP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D94A3" w14:textId="77777777" w:rsidR="005A5F5C" w:rsidRDefault="005A5F5C" w:rsidP="007854D5">
            <w:pPr>
              <w:pStyle w:val="Style"/>
              <w:jc w:val="center"/>
              <w:rPr>
                <w:color w:val="646565"/>
                <w:w w:val="188"/>
                <w:sz w:val="7"/>
                <w:szCs w:val="7"/>
              </w:rPr>
            </w:pPr>
          </w:p>
        </w:tc>
      </w:tr>
      <w:tr w:rsidR="005A5F5C" w14:paraId="6B9D3008" w14:textId="77777777" w:rsidTr="007854D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316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EB607" w14:textId="77777777" w:rsidR="005A5F5C" w:rsidRDefault="005A5F5C" w:rsidP="007854D5">
            <w:pPr>
              <w:pStyle w:val="Style"/>
              <w:ind w:left="9"/>
              <w:jc w:val="center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1</w:t>
            </w:r>
            <w:r>
              <w:rPr>
                <w:color w:val="000002"/>
                <w:sz w:val="19"/>
                <w:szCs w:val="19"/>
              </w:rPr>
              <w:t xml:space="preserve">8 </w:t>
            </w:r>
          </w:p>
        </w:tc>
        <w:tc>
          <w:tcPr>
            <w:tcW w:w="2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A0522" w14:textId="77777777" w:rsidR="005A5F5C" w:rsidRDefault="005A5F5C" w:rsidP="007854D5">
            <w:pPr>
              <w:pStyle w:val="Style"/>
              <w:ind w:left="28"/>
              <w:rPr>
                <w:color w:val="000002"/>
                <w:sz w:val="19"/>
                <w:szCs w:val="19"/>
              </w:rPr>
            </w:pPr>
            <w:r>
              <w:rPr>
                <w:color w:val="161618"/>
                <w:sz w:val="19"/>
                <w:szCs w:val="19"/>
              </w:rPr>
              <w:t>TOTAL R</w:t>
            </w:r>
            <w:r>
              <w:rPr>
                <w:color w:val="000002"/>
                <w:sz w:val="19"/>
                <w:szCs w:val="19"/>
              </w:rPr>
              <w:t>E</w:t>
            </w:r>
            <w:r>
              <w:rPr>
                <w:color w:val="161618"/>
                <w:sz w:val="19"/>
                <w:szCs w:val="19"/>
              </w:rPr>
              <w:t>VENU</w:t>
            </w:r>
            <w:r>
              <w:rPr>
                <w:color w:val="000002"/>
                <w:sz w:val="19"/>
                <w:szCs w:val="19"/>
              </w:rPr>
              <w:t xml:space="preserve">E 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D3B3FC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AC7ABA" w14:textId="77777777" w:rsidR="005A5F5C" w:rsidRDefault="005A5F5C" w:rsidP="007854D5">
            <w:pPr>
              <w:pStyle w:val="Style"/>
              <w:ind w:left="499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$89,833 </w:t>
            </w:r>
          </w:p>
        </w:tc>
        <w:tc>
          <w:tcPr>
            <w:tcW w:w="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EED038B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ADBA66" w14:textId="77777777" w:rsidR="005A5F5C" w:rsidRDefault="005A5F5C" w:rsidP="007854D5">
            <w:pPr>
              <w:pStyle w:val="Style"/>
              <w:ind w:right="19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$43,796 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D498CC" w14:textId="77777777" w:rsidR="005A5F5C" w:rsidRDefault="005A5F5C" w:rsidP="007854D5">
            <w:pPr>
              <w:pStyle w:val="Style"/>
              <w:jc w:val="center"/>
              <w:rPr>
                <w:color w:val="000002"/>
                <w:sz w:val="19"/>
                <w:szCs w:val="19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F6975C" w14:textId="77777777" w:rsidR="005A5F5C" w:rsidRDefault="005A5F5C" w:rsidP="007854D5">
            <w:pPr>
              <w:pStyle w:val="Style"/>
              <w:ind w:right="240"/>
              <w:jc w:val="right"/>
              <w:rPr>
                <w:color w:val="7F8080"/>
                <w:w w:val="81"/>
              </w:rPr>
            </w:pPr>
            <w:r>
              <w:rPr>
                <w:color w:val="000002"/>
                <w:sz w:val="19"/>
                <w:szCs w:val="19"/>
              </w:rPr>
              <w:t xml:space="preserve">$89,833 </w:t>
            </w:r>
            <w:r>
              <w:rPr>
                <w:color w:val="7F8080"/>
                <w:w w:val="81"/>
              </w:rPr>
              <w:t xml:space="preserve">I </w:t>
            </w:r>
          </w:p>
        </w:tc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1988AE" w14:textId="77777777" w:rsidR="005A5F5C" w:rsidRDefault="005A5F5C" w:rsidP="007854D5">
            <w:pPr>
              <w:pStyle w:val="Style"/>
              <w:ind w:right="96"/>
              <w:jc w:val="right"/>
              <w:rPr>
                <w:color w:val="000002"/>
                <w:sz w:val="19"/>
                <w:szCs w:val="19"/>
              </w:rPr>
            </w:pPr>
            <w:r>
              <w:rPr>
                <w:color w:val="000002"/>
                <w:sz w:val="19"/>
                <w:szCs w:val="19"/>
              </w:rPr>
              <w:t xml:space="preserve">$43,796 </w:t>
            </w:r>
          </w:p>
        </w:tc>
      </w:tr>
    </w:tbl>
    <w:p w14:paraId="48623449" w14:textId="77777777" w:rsidR="005B10CD" w:rsidRPr="005B10CD" w:rsidRDefault="005B10CD" w:rsidP="005B10CD">
      <w:pPr>
        <w:spacing w:line="360" w:lineRule="auto"/>
        <w:rPr>
          <w:color w:val="000000"/>
          <w:sz w:val="24"/>
          <w:szCs w:val="24"/>
        </w:rPr>
      </w:pPr>
      <w:r w:rsidRPr="005B10CD">
        <w:rPr>
          <w:b/>
          <w:color w:val="000000"/>
          <w:sz w:val="24"/>
          <w:szCs w:val="24"/>
          <w:u w:val="single"/>
        </w:rPr>
        <w:lastRenderedPageBreak/>
        <w:t>NEW BUSINESS:</w:t>
      </w:r>
      <w:r w:rsidRPr="005B10CD">
        <w:rPr>
          <w:color w:val="000000"/>
          <w:sz w:val="24"/>
          <w:szCs w:val="24"/>
        </w:rPr>
        <w:t xml:space="preserve"> </w:t>
      </w:r>
    </w:p>
    <w:p w14:paraId="7D992DC9" w14:textId="6313A87E" w:rsidR="005B10CD" w:rsidRPr="00A21845" w:rsidRDefault="005B10CD" w:rsidP="00A21845">
      <w:pPr>
        <w:pStyle w:val="ListParagraph"/>
        <w:numPr>
          <w:ilvl w:val="0"/>
          <w:numId w:val="38"/>
        </w:numPr>
        <w:spacing w:line="360" w:lineRule="auto"/>
        <w:contextualSpacing/>
        <w:rPr>
          <w:color w:val="000000"/>
          <w:sz w:val="24"/>
          <w:szCs w:val="24"/>
        </w:rPr>
      </w:pPr>
      <w:r w:rsidRPr="005B10CD">
        <w:rPr>
          <w:color w:val="000000"/>
          <w:sz w:val="24"/>
          <w:szCs w:val="24"/>
        </w:rPr>
        <w:t xml:space="preserve"> </w:t>
      </w:r>
      <w:r w:rsidRPr="005B10CD">
        <w:rPr>
          <w:sz w:val="24"/>
          <w:szCs w:val="24"/>
        </w:rPr>
        <w:t xml:space="preserve">Proposed dock on the Herring River: Aaron &amp; Barbara </w:t>
      </w:r>
      <w:proofErr w:type="spellStart"/>
      <w:r w:rsidRPr="005B10CD">
        <w:rPr>
          <w:sz w:val="24"/>
          <w:szCs w:val="24"/>
        </w:rPr>
        <w:t>Thall</w:t>
      </w:r>
      <w:proofErr w:type="spellEnd"/>
      <w:r w:rsidRPr="005B10CD">
        <w:rPr>
          <w:sz w:val="24"/>
          <w:szCs w:val="24"/>
        </w:rPr>
        <w:t xml:space="preserve"> - 10 Chase Street Harwich, MA Presented by: Mark Burgess, Shorefront Consulting.  A motion was made by Tom Themistos to accept the proposal Plan dated 7/29/2019, </w:t>
      </w:r>
      <w:r w:rsidRPr="005B10CD">
        <w:rPr>
          <w:color w:val="000000"/>
          <w:sz w:val="24"/>
          <w:szCs w:val="24"/>
        </w:rPr>
        <w:t>seconded by Jay Walpole.  All members were unanimous</w:t>
      </w:r>
      <w:r>
        <w:rPr>
          <w:color w:val="000000"/>
          <w:sz w:val="24"/>
          <w:szCs w:val="24"/>
        </w:rPr>
        <w:t xml:space="preserve"> in favor of motion</w:t>
      </w:r>
      <w:r w:rsidRPr="005B10CD">
        <w:rPr>
          <w:color w:val="000000"/>
          <w:sz w:val="24"/>
          <w:szCs w:val="24"/>
        </w:rPr>
        <w:t xml:space="preserve">.  </w:t>
      </w:r>
    </w:p>
    <w:p w14:paraId="22957691" w14:textId="4BD131E7" w:rsidR="005B10CD" w:rsidRPr="005B10CD" w:rsidRDefault="005B10CD" w:rsidP="005B10C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</w:rPr>
      </w:pPr>
      <w:r w:rsidRPr="005B10CD">
        <w:rPr>
          <w:b/>
          <w:color w:val="000000"/>
          <w:sz w:val="24"/>
          <w:szCs w:val="24"/>
          <w:u w:val="single"/>
        </w:rPr>
        <w:t>OLD BUSINESS</w:t>
      </w:r>
      <w:r w:rsidRPr="005B10CD">
        <w:rPr>
          <w:b/>
          <w:color w:val="000000"/>
          <w:sz w:val="24"/>
          <w:szCs w:val="24"/>
        </w:rPr>
        <w:t xml:space="preserve">: </w:t>
      </w:r>
    </w:p>
    <w:p w14:paraId="5AF266C0" w14:textId="75DA17C1" w:rsidR="005B10CD" w:rsidRPr="005B10CD" w:rsidRDefault="005B10CD" w:rsidP="005B10CD">
      <w:pPr>
        <w:pStyle w:val="ListParagraph"/>
        <w:numPr>
          <w:ilvl w:val="0"/>
          <w:numId w:val="39"/>
        </w:numPr>
        <w:spacing w:line="360" w:lineRule="auto"/>
        <w:contextualSpacing/>
        <w:rPr>
          <w:color w:val="000000"/>
          <w:sz w:val="24"/>
          <w:szCs w:val="24"/>
        </w:rPr>
      </w:pPr>
      <w:r w:rsidRPr="005B10CD">
        <w:rPr>
          <w:color w:val="000000"/>
          <w:sz w:val="24"/>
          <w:szCs w:val="24"/>
        </w:rPr>
        <w:t xml:space="preserve"> Annual Election of WWC Officers.  A motion made by Steve Root to re-elect Matt Hart as Chairman, seconded by Tom Themistos, all members were unanimous</w:t>
      </w:r>
      <w:r>
        <w:rPr>
          <w:color w:val="000000"/>
          <w:sz w:val="24"/>
          <w:szCs w:val="24"/>
        </w:rPr>
        <w:t xml:space="preserve"> in favor</w:t>
      </w:r>
      <w:r w:rsidRPr="005B10CD">
        <w:rPr>
          <w:color w:val="000000"/>
          <w:sz w:val="24"/>
          <w:szCs w:val="24"/>
        </w:rPr>
        <w:t xml:space="preserve">. </w:t>
      </w:r>
    </w:p>
    <w:p w14:paraId="205CB7EE" w14:textId="14ACD130" w:rsidR="005B10CD" w:rsidRPr="005B10CD" w:rsidRDefault="005B10CD" w:rsidP="005B10CD">
      <w:pPr>
        <w:pStyle w:val="ListParagraph"/>
        <w:numPr>
          <w:ilvl w:val="0"/>
          <w:numId w:val="39"/>
        </w:numPr>
        <w:spacing w:line="360" w:lineRule="auto"/>
        <w:contextualSpacing/>
        <w:rPr>
          <w:color w:val="000000"/>
          <w:sz w:val="24"/>
          <w:szCs w:val="24"/>
        </w:rPr>
      </w:pPr>
      <w:r w:rsidRPr="005B10CD">
        <w:rPr>
          <w:color w:val="000000"/>
          <w:sz w:val="24"/>
          <w:szCs w:val="24"/>
        </w:rPr>
        <w:t>A motion made by Chairman Hart to re-elect Mort Terry as Vice Chairman, seconded by Tom Themistos, all members were unanimous</w:t>
      </w:r>
      <w:r>
        <w:rPr>
          <w:color w:val="000000"/>
          <w:sz w:val="24"/>
          <w:szCs w:val="24"/>
        </w:rPr>
        <w:t xml:space="preserve"> in favor</w:t>
      </w:r>
      <w:r w:rsidRPr="005B10CD">
        <w:rPr>
          <w:color w:val="000000"/>
          <w:sz w:val="24"/>
          <w:szCs w:val="24"/>
        </w:rPr>
        <w:t xml:space="preserve"> </w:t>
      </w:r>
    </w:p>
    <w:p w14:paraId="2008F9AF" w14:textId="77777777" w:rsidR="005B10CD" w:rsidRPr="005B10CD" w:rsidRDefault="005B10CD" w:rsidP="005B10C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  <w:r w:rsidRPr="005B10CD">
        <w:rPr>
          <w:b/>
          <w:color w:val="000000"/>
          <w:sz w:val="24"/>
          <w:szCs w:val="24"/>
          <w:u w:val="single"/>
        </w:rPr>
        <w:t>MONTHLY REPORTS:</w:t>
      </w:r>
      <w:r w:rsidRPr="005B10CD">
        <w:rPr>
          <w:b/>
          <w:color w:val="000000"/>
          <w:sz w:val="24"/>
          <w:szCs w:val="24"/>
        </w:rPr>
        <w:t xml:space="preserve"> </w:t>
      </w:r>
    </w:p>
    <w:p w14:paraId="135F6859" w14:textId="3A8B350A" w:rsidR="005B10CD" w:rsidRPr="005B10CD" w:rsidRDefault="005B10CD" w:rsidP="005B10CD">
      <w:pPr>
        <w:autoSpaceDE w:val="0"/>
        <w:autoSpaceDN w:val="0"/>
        <w:adjustRightInd w:val="0"/>
        <w:spacing w:line="360" w:lineRule="auto"/>
        <w:ind w:firstLine="720"/>
        <w:rPr>
          <w:color w:val="000000"/>
          <w:sz w:val="24"/>
          <w:szCs w:val="24"/>
        </w:rPr>
      </w:pPr>
      <w:r w:rsidRPr="005B10CD">
        <w:rPr>
          <w:b/>
          <w:bCs/>
          <w:color w:val="000000"/>
          <w:sz w:val="24"/>
          <w:szCs w:val="24"/>
        </w:rPr>
        <w:t>Board of Selectmen</w:t>
      </w:r>
      <w:r w:rsidRPr="005B10CD">
        <w:rPr>
          <w:b/>
          <w:bCs/>
          <w:color w:val="000000"/>
          <w:sz w:val="24"/>
          <w:szCs w:val="24"/>
        </w:rPr>
        <w:t>:</w:t>
      </w:r>
      <w:r w:rsidRPr="005B10CD">
        <w:rPr>
          <w:color w:val="000000"/>
          <w:sz w:val="24"/>
          <w:szCs w:val="24"/>
        </w:rPr>
        <w:t xml:space="preserve"> none this month</w:t>
      </w:r>
    </w:p>
    <w:p w14:paraId="4E32D388" w14:textId="39CBA45A" w:rsidR="005B10CD" w:rsidRPr="005B10CD" w:rsidRDefault="005B10CD" w:rsidP="005B10CD">
      <w:pPr>
        <w:autoSpaceDE w:val="0"/>
        <w:autoSpaceDN w:val="0"/>
        <w:adjustRightInd w:val="0"/>
        <w:spacing w:line="360" w:lineRule="auto"/>
        <w:ind w:left="720"/>
        <w:rPr>
          <w:color w:val="000000"/>
          <w:sz w:val="24"/>
          <w:szCs w:val="24"/>
        </w:rPr>
      </w:pPr>
      <w:r w:rsidRPr="005B10CD">
        <w:rPr>
          <w:b/>
          <w:bCs/>
          <w:color w:val="000000"/>
          <w:sz w:val="24"/>
          <w:szCs w:val="24"/>
        </w:rPr>
        <w:t>Harbormaster:</w:t>
      </w:r>
      <w:r w:rsidRPr="005B10CD">
        <w:rPr>
          <w:color w:val="000000"/>
          <w:sz w:val="24"/>
          <w:szCs w:val="24"/>
        </w:rPr>
        <w:t xml:space="preserve"> Harbormaster Rendon gave a brief update of the SAQ Marina, Snack </w:t>
      </w:r>
      <w:r>
        <w:rPr>
          <w:color w:val="000000"/>
          <w:sz w:val="24"/>
          <w:szCs w:val="24"/>
        </w:rPr>
        <w:t>S</w:t>
      </w:r>
      <w:r w:rsidRPr="005B10CD">
        <w:rPr>
          <w:color w:val="000000"/>
          <w:sz w:val="24"/>
          <w:szCs w:val="24"/>
        </w:rPr>
        <w:t>hack and artisan sheds.</w:t>
      </w:r>
    </w:p>
    <w:p w14:paraId="702C69EC" w14:textId="0433D2C0" w:rsidR="005B10CD" w:rsidRPr="005B10CD" w:rsidRDefault="005B10CD" w:rsidP="00A21845">
      <w:pPr>
        <w:autoSpaceDE w:val="0"/>
        <w:autoSpaceDN w:val="0"/>
        <w:adjustRightInd w:val="0"/>
        <w:spacing w:line="360" w:lineRule="auto"/>
        <w:ind w:left="720"/>
        <w:rPr>
          <w:color w:val="000000"/>
          <w:sz w:val="24"/>
          <w:szCs w:val="24"/>
        </w:rPr>
      </w:pPr>
      <w:r w:rsidRPr="005B10CD">
        <w:rPr>
          <w:b/>
          <w:bCs/>
          <w:color w:val="000000"/>
          <w:sz w:val="24"/>
          <w:szCs w:val="24"/>
        </w:rPr>
        <w:t>Natural Resource Officer:</w:t>
      </w:r>
      <w:r w:rsidRPr="005B10CD">
        <w:rPr>
          <w:color w:val="000000"/>
          <w:sz w:val="24"/>
          <w:szCs w:val="24"/>
        </w:rPr>
        <w:t xml:space="preserve">  Natural Resources Director Proft gave a brief update of the West Reservoir algae blooms, and the Herring count which was the highest in the State at 1.2 Million. </w:t>
      </w:r>
    </w:p>
    <w:p w14:paraId="3D659EE3" w14:textId="77777777" w:rsidR="005B10CD" w:rsidRPr="005B10CD" w:rsidRDefault="005B10CD" w:rsidP="005B10C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  <w:r w:rsidRPr="005B10CD">
        <w:rPr>
          <w:b/>
          <w:color w:val="000000"/>
          <w:sz w:val="24"/>
          <w:szCs w:val="24"/>
          <w:u w:val="single"/>
        </w:rPr>
        <w:t>CORRESPONDANCE:</w:t>
      </w:r>
      <w:r w:rsidRPr="005B10CD">
        <w:rPr>
          <w:b/>
          <w:color w:val="000000"/>
          <w:sz w:val="24"/>
          <w:szCs w:val="24"/>
        </w:rPr>
        <w:tab/>
      </w:r>
      <w:r w:rsidRPr="005B10CD">
        <w:rPr>
          <w:bCs/>
          <w:color w:val="000000"/>
          <w:sz w:val="24"/>
          <w:szCs w:val="24"/>
        </w:rPr>
        <w:t>None this month</w:t>
      </w:r>
      <w:r w:rsidRPr="005B10CD">
        <w:rPr>
          <w:b/>
          <w:color w:val="000000"/>
          <w:sz w:val="24"/>
          <w:szCs w:val="24"/>
        </w:rPr>
        <w:t xml:space="preserve"> </w:t>
      </w:r>
    </w:p>
    <w:p w14:paraId="7E8D414E" w14:textId="77777777" w:rsidR="005B10CD" w:rsidRPr="005B10CD" w:rsidRDefault="005B10CD" w:rsidP="005B10CD">
      <w:pPr>
        <w:autoSpaceDE w:val="0"/>
        <w:autoSpaceDN w:val="0"/>
        <w:adjustRightInd w:val="0"/>
        <w:spacing w:line="360" w:lineRule="auto"/>
        <w:ind w:firstLine="720"/>
        <w:rPr>
          <w:color w:val="000000"/>
          <w:sz w:val="24"/>
          <w:szCs w:val="24"/>
        </w:rPr>
      </w:pPr>
    </w:p>
    <w:p w14:paraId="0C0F3B2F" w14:textId="77777777" w:rsidR="005B10CD" w:rsidRPr="005B10CD" w:rsidRDefault="005B10CD" w:rsidP="005B10CD">
      <w:pPr>
        <w:autoSpaceDE w:val="0"/>
        <w:autoSpaceDN w:val="0"/>
        <w:adjustRightInd w:val="0"/>
        <w:spacing w:line="360" w:lineRule="auto"/>
        <w:rPr>
          <w:color w:val="000000"/>
          <w:sz w:val="24"/>
          <w:szCs w:val="24"/>
          <w:u w:val="single"/>
        </w:rPr>
      </w:pPr>
      <w:r w:rsidRPr="005B10CD">
        <w:rPr>
          <w:b/>
          <w:color w:val="000000"/>
          <w:sz w:val="24"/>
          <w:szCs w:val="24"/>
          <w:u w:val="single"/>
        </w:rPr>
        <w:t>NEXT MEETING:</w:t>
      </w:r>
      <w:r w:rsidRPr="005B10CD">
        <w:rPr>
          <w:color w:val="000000"/>
          <w:sz w:val="24"/>
          <w:szCs w:val="24"/>
          <w:u w:val="single"/>
        </w:rPr>
        <w:t xml:space="preserve"> Wednesday, September,18, 2019</w:t>
      </w:r>
    </w:p>
    <w:p w14:paraId="3F5E38A4" w14:textId="77777777" w:rsidR="005B10CD" w:rsidRPr="005B10CD" w:rsidRDefault="005B10CD" w:rsidP="005B10CD">
      <w:pPr>
        <w:autoSpaceDE w:val="0"/>
        <w:autoSpaceDN w:val="0"/>
        <w:adjustRightInd w:val="0"/>
        <w:spacing w:line="360" w:lineRule="auto"/>
        <w:rPr>
          <w:color w:val="000000"/>
          <w:sz w:val="24"/>
          <w:szCs w:val="24"/>
        </w:rPr>
      </w:pPr>
    </w:p>
    <w:p w14:paraId="1C4FA167" w14:textId="06B0E86C" w:rsidR="005B10CD" w:rsidRPr="005B10CD" w:rsidRDefault="005B10CD" w:rsidP="005B10CD">
      <w:pPr>
        <w:autoSpaceDE w:val="0"/>
        <w:autoSpaceDN w:val="0"/>
        <w:adjustRightInd w:val="0"/>
        <w:spacing w:line="360" w:lineRule="auto"/>
        <w:rPr>
          <w:b/>
          <w:color w:val="000000"/>
          <w:sz w:val="24"/>
          <w:szCs w:val="24"/>
          <w:u w:val="single"/>
        </w:rPr>
      </w:pPr>
      <w:r w:rsidRPr="005B10CD">
        <w:rPr>
          <w:b/>
          <w:color w:val="000000"/>
          <w:sz w:val="24"/>
          <w:szCs w:val="24"/>
          <w:u w:val="single"/>
        </w:rPr>
        <w:t>ADJOURNMENT:</w:t>
      </w:r>
      <w:r w:rsidRPr="005B10CD">
        <w:rPr>
          <w:sz w:val="24"/>
          <w:szCs w:val="24"/>
        </w:rPr>
        <w:t xml:space="preserve"> Motion by Tom </w:t>
      </w:r>
      <w:proofErr w:type="gramStart"/>
      <w:r w:rsidRPr="005B10CD">
        <w:rPr>
          <w:sz w:val="24"/>
          <w:szCs w:val="24"/>
        </w:rPr>
        <w:t>Themistos  to</w:t>
      </w:r>
      <w:proofErr w:type="gramEnd"/>
      <w:r w:rsidRPr="005B10CD">
        <w:rPr>
          <w:sz w:val="24"/>
          <w:szCs w:val="24"/>
        </w:rPr>
        <w:t xml:space="preserve"> adjourn at 6:45PM, seconded by Jay Walpole. All members voting in favor.</w:t>
      </w:r>
    </w:p>
    <w:p w14:paraId="35EFA55D" w14:textId="77777777" w:rsidR="005B10CD" w:rsidRPr="005B10CD" w:rsidRDefault="005B10CD" w:rsidP="005B10CD">
      <w:pPr>
        <w:spacing w:line="360" w:lineRule="auto"/>
        <w:rPr>
          <w:sz w:val="24"/>
          <w:szCs w:val="24"/>
        </w:rPr>
      </w:pPr>
      <w:r w:rsidRPr="005B10CD">
        <w:rPr>
          <w:sz w:val="24"/>
          <w:szCs w:val="24"/>
        </w:rPr>
        <w:t>Minutes recorded by Leah McPherson</w:t>
      </w:r>
    </w:p>
    <w:p w14:paraId="07788EE1" w14:textId="7617B613" w:rsidR="00981368" w:rsidRPr="00BC5104" w:rsidRDefault="00981368" w:rsidP="005B10CD">
      <w:pPr>
        <w:rPr>
          <w:sz w:val="24"/>
          <w:szCs w:val="24"/>
        </w:rPr>
      </w:pPr>
    </w:p>
    <w:p w14:paraId="370DF467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2D65E2C5" w14:textId="407D937A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>Date:</w:t>
      </w:r>
      <w:r w:rsidR="00BC5104">
        <w:rPr>
          <w:rFonts w:ascii="Book Antiqua" w:hAnsi="Book Antiqua" w:cs="Book Antiqua"/>
          <w:sz w:val="22"/>
          <w:szCs w:val="22"/>
        </w:rPr>
        <w:t xml:space="preserve"> </w:t>
      </w:r>
      <w:r w:rsidR="006A7D86">
        <w:rPr>
          <w:rFonts w:ascii="Book Antiqua" w:hAnsi="Book Antiqua" w:cs="Book Antiqua"/>
          <w:sz w:val="22"/>
          <w:szCs w:val="22"/>
        </w:rPr>
        <w:t xml:space="preserve">Aug </w:t>
      </w:r>
      <w:proofErr w:type="gramStart"/>
      <w:r w:rsidR="006A7D86">
        <w:rPr>
          <w:rFonts w:ascii="Book Antiqua" w:hAnsi="Book Antiqua" w:cs="Book Antiqua"/>
          <w:sz w:val="22"/>
          <w:szCs w:val="22"/>
        </w:rPr>
        <w:t>30</w:t>
      </w:r>
      <w:bookmarkStart w:id="0" w:name="_GoBack"/>
      <w:bookmarkEnd w:id="0"/>
      <w:r>
        <w:rPr>
          <w:rFonts w:ascii="Book Antiqua" w:hAnsi="Book Antiqua" w:cs="Book Antiqua"/>
          <w:sz w:val="22"/>
          <w:szCs w:val="22"/>
        </w:rPr>
        <w:t xml:space="preserve"> </w:t>
      </w:r>
      <w:r w:rsidR="00DF410A">
        <w:rPr>
          <w:rFonts w:ascii="Book Antiqua" w:hAnsi="Book Antiqua" w:cs="Book Antiqua"/>
          <w:sz w:val="22"/>
          <w:szCs w:val="22"/>
        </w:rPr>
        <w:t>,</w:t>
      </w:r>
      <w:proofErr w:type="gramEnd"/>
      <w:r w:rsidR="00DF410A">
        <w:rPr>
          <w:rFonts w:ascii="Book Antiqua" w:hAnsi="Book Antiqua" w:cs="Book Antiqua"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sz w:val="22"/>
          <w:szCs w:val="22"/>
        </w:rPr>
        <w:t>9</w:t>
      </w:r>
    </w:p>
    <w:p w14:paraId="38B960C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 wp14:anchorId="777DBE10" wp14:editId="2DF17096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A700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</w:p>
    <w:p w14:paraId="3230918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0C4AC7ED" w14:textId="77777777" w:rsidR="00981368" w:rsidRDefault="00981368"/>
    <w:sectPr w:rsidR="00981368" w:rsidSect="00C071E2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5D600" w14:textId="77777777" w:rsidR="00493029" w:rsidRDefault="00493029">
      <w:r>
        <w:separator/>
      </w:r>
    </w:p>
  </w:endnote>
  <w:endnote w:type="continuationSeparator" w:id="0">
    <w:p w14:paraId="27CF7A0C" w14:textId="77777777"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3952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7A382" w14:textId="7A7BE705" w:rsidR="00BC5104" w:rsidRDefault="00BC5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F46855" w14:textId="506ADF71"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8FF3D" w14:textId="77777777" w:rsidR="00493029" w:rsidRDefault="00493029">
      <w:r>
        <w:separator/>
      </w:r>
    </w:p>
  </w:footnote>
  <w:footnote w:type="continuationSeparator" w:id="0">
    <w:p w14:paraId="58C2940C" w14:textId="77777777"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36C7C" w14:textId="77777777"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5E27D10B" wp14:editId="388B783A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00BC1" w14:textId="389BD282"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706228" w:rsidRPr="00706228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7D10B"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" o:allowincell="f" filled="f" stroked="f">
              <v:textbox style="layout-flow:vertical;mso-layout-flow-alt:bottom-to-top;mso-fit-shape-to-text:t">
                <w:txbxContent>
                  <w:p w14:paraId="59900BC1" w14:textId="389BD282"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706228" w:rsidRPr="00706228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3BC6394"/>
    <w:multiLevelType w:val="hybridMultilevel"/>
    <w:tmpl w:val="97E80FB0"/>
    <w:lvl w:ilvl="0" w:tplc="41B2D4EE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7691E"/>
    <w:multiLevelType w:val="hybridMultilevel"/>
    <w:tmpl w:val="4634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7506B51"/>
    <w:multiLevelType w:val="hybridMultilevel"/>
    <w:tmpl w:val="78061622"/>
    <w:lvl w:ilvl="0" w:tplc="709C8C00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3105F5"/>
    <w:multiLevelType w:val="hybridMultilevel"/>
    <w:tmpl w:val="F27E6748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18" w15:restartNumberingAfterBreak="0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4E5653E"/>
    <w:multiLevelType w:val="hybridMultilevel"/>
    <w:tmpl w:val="35A2F2CA"/>
    <w:lvl w:ilvl="0" w:tplc="9EAE102E">
      <w:start w:val="1"/>
      <w:numFmt w:val="decimal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abstractNum w:abstractNumId="21" w15:restartNumberingAfterBreak="0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13A4C97"/>
    <w:multiLevelType w:val="hybridMultilevel"/>
    <w:tmpl w:val="34200F9C"/>
    <w:lvl w:ilvl="0" w:tplc="6B9E2290">
      <w:start w:val="1"/>
      <w:numFmt w:val="decimal"/>
      <w:lvlText w:val="%1)"/>
      <w:lvlJc w:val="left"/>
      <w:pPr>
        <w:ind w:left="420" w:hanging="360"/>
      </w:pPr>
      <w:rPr>
        <w:rFonts w:ascii="Times New Roman" w:hAnsi="Times New Roman" w:cs="Times New Roman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30" w15:restartNumberingAfterBreak="0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35256E8"/>
    <w:multiLevelType w:val="hybridMultilevel"/>
    <w:tmpl w:val="BD3C5E66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35" w15:restartNumberingAfterBreak="0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C05240"/>
    <w:multiLevelType w:val="hybridMultilevel"/>
    <w:tmpl w:val="787A70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8"/>
  </w:num>
  <w:num w:numId="3">
    <w:abstractNumId w:val="12"/>
  </w:num>
  <w:num w:numId="4">
    <w:abstractNumId w:val="19"/>
  </w:num>
  <w:num w:numId="5">
    <w:abstractNumId w:val="30"/>
  </w:num>
  <w:num w:numId="6">
    <w:abstractNumId w:val="27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7"/>
  </w:num>
  <w:num w:numId="10">
    <w:abstractNumId w:val="25"/>
  </w:num>
  <w:num w:numId="11">
    <w:abstractNumId w:val="33"/>
  </w:num>
  <w:num w:numId="12">
    <w:abstractNumId w:val="23"/>
    <w:lvlOverride w:ilvl="0">
      <w:startOverride w:val="2"/>
    </w:lvlOverride>
  </w:num>
  <w:num w:numId="13">
    <w:abstractNumId w:val="22"/>
    <w:lvlOverride w:ilvl="0">
      <w:startOverride w:val="3"/>
    </w:lvlOverride>
  </w:num>
  <w:num w:numId="14">
    <w:abstractNumId w:val="14"/>
  </w:num>
  <w:num w:numId="15">
    <w:abstractNumId w:val="21"/>
  </w:num>
  <w:num w:numId="16">
    <w:abstractNumId w:val="24"/>
  </w:num>
  <w:num w:numId="17">
    <w:abstractNumId w:val="15"/>
  </w:num>
  <w:num w:numId="18">
    <w:abstractNumId w:val="31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5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W0MDM0NDUzNzS1MLJU0lEKTi0uzszPAykwNK4FAHpqLWItAAAA"/>
  </w:docVars>
  <w:rsids>
    <w:rsidRoot w:val="00525C30"/>
    <w:rsid w:val="00014277"/>
    <w:rsid w:val="00025BA1"/>
    <w:rsid w:val="00026807"/>
    <w:rsid w:val="00026ED9"/>
    <w:rsid w:val="0002791A"/>
    <w:rsid w:val="0003267E"/>
    <w:rsid w:val="000367AF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3FA2"/>
    <w:rsid w:val="00164348"/>
    <w:rsid w:val="0017068F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83979"/>
    <w:rsid w:val="005A44C8"/>
    <w:rsid w:val="005A5F5C"/>
    <w:rsid w:val="005B10CD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A7D86"/>
    <w:rsid w:val="006B1137"/>
    <w:rsid w:val="006C2B34"/>
    <w:rsid w:val="006D0EE8"/>
    <w:rsid w:val="006D6E72"/>
    <w:rsid w:val="0070032E"/>
    <w:rsid w:val="0070457B"/>
    <w:rsid w:val="00706228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FC2"/>
    <w:rsid w:val="007F7FDE"/>
    <w:rsid w:val="0081760C"/>
    <w:rsid w:val="00826D8B"/>
    <w:rsid w:val="00827234"/>
    <w:rsid w:val="0083280D"/>
    <w:rsid w:val="008372D2"/>
    <w:rsid w:val="00845A89"/>
    <w:rsid w:val="008526D0"/>
    <w:rsid w:val="00857C86"/>
    <w:rsid w:val="00861699"/>
    <w:rsid w:val="00876E74"/>
    <w:rsid w:val="00877F89"/>
    <w:rsid w:val="008812D1"/>
    <w:rsid w:val="0088636E"/>
    <w:rsid w:val="008A41B6"/>
    <w:rsid w:val="008C31D0"/>
    <w:rsid w:val="008F197C"/>
    <w:rsid w:val="008F1B1D"/>
    <w:rsid w:val="008F256A"/>
    <w:rsid w:val="008F3E10"/>
    <w:rsid w:val="00930703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1845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87B44"/>
    <w:rsid w:val="00A929AE"/>
    <w:rsid w:val="00A96B3F"/>
    <w:rsid w:val="00AC064E"/>
    <w:rsid w:val="00AD0D32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10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410A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668898E6"/>
  <w15:docId w15:val="{16242630-DC9B-49CC-909E-C468721F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semiHidden/>
    <w:unhideWhenUsed/>
    <w:rsid w:val="00BC5104"/>
    <w:rPr>
      <w:color w:val="0000FF" w:themeColor="hyperlink"/>
      <w:u w:val="single"/>
    </w:rPr>
  </w:style>
  <w:style w:type="paragraph" w:customStyle="1" w:styleId="Style">
    <w:name w:val="Style"/>
    <w:rsid w:val="005A5F5C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5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F3D7C-D8A7-4193-949A-D80C15B69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1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 Hart</cp:lastModifiedBy>
  <cp:revision>2</cp:revision>
  <cp:lastPrinted>2016-05-07T17:16:00Z</cp:lastPrinted>
  <dcterms:created xsi:type="dcterms:W3CDTF">2019-09-10T16:17:00Z</dcterms:created>
  <dcterms:modified xsi:type="dcterms:W3CDTF">2019-09-10T16:17:00Z</dcterms:modified>
</cp:coreProperties>
</file>